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15A96D9" w14:textId="77777777" w:rsidR="006939CB" w:rsidRDefault="00FA09E8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  <w:r w:rsidRPr="00192A2B">
        <w:rPr>
          <w:rFonts w:ascii="Times New Roman" w:hAnsi="Times New Roman" w:cs="Times New Roman"/>
          <w:b/>
          <w:sz w:val="22"/>
          <w:szCs w:val="22"/>
        </w:rPr>
        <w:t>NÁVRH NA PLNENIE KRITÉRIA NA VYHODNOTENIE PONÚK</w:t>
      </w:r>
      <w:r w:rsidR="006939CB">
        <w:rPr>
          <w:rFonts w:ascii="Times New Roman" w:hAnsi="Times New Roman" w:cs="Times New Roman"/>
          <w:b/>
          <w:sz w:val="22"/>
          <w:szCs w:val="22"/>
        </w:rPr>
        <w:t xml:space="preserve"> </w:t>
      </w:r>
    </w:p>
    <w:p w14:paraId="76AF1BA6" w14:textId="5C62C155" w:rsidR="0045441F" w:rsidRDefault="006939CB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ELEKTRINA</w:t>
      </w:r>
    </w:p>
    <w:p w14:paraId="539FBAAF" w14:textId="4FF0B072" w:rsidR="00A806BD" w:rsidRDefault="00A806BD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 xml:space="preserve">Výzva č. </w:t>
      </w:r>
      <w:r w:rsidR="00244793">
        <w:rPr>
          <w:rFonts w:ascii="Times New Roman" w:hAnsi="Times New Roman" w:cs="Times New Roman"/>
          <w:b/>
          <w:sz w:val="22"/>
          <w:szCs w:val="22"/>
        </w:rPr>
        <w:t>1</w:t>
      </w:r>
      <w:r>
        <w:rPr>
          <w:rFonts w:ascii="Times New Roman" w:hAnsi="Times New Roman" w:cs="Times New Roman"/>
          <w:b/>
          <w:sz w:val="22"/>
          <w:szCs w:val="22"/>
        </w:rPr>
        <w:t>/202</w:t>
      </w:r>
      <w:r w:rsidR="00244793">
        <w:rPr>
          <w:rFonts w:ascii="Times New Roman" w:hAnsi="Times New Roman" w:cs="Times New Roman"/>
          <w:b/>
          <w:sz w:val="22"/>
          <w:szCs w:val="22"/>
        </w:rPr>
        <w:t>5</w:t>
      </w:r>
    </w:p>
    <w:p w14:paraId="27049192" w14:textId="77777777" w:rsidR="009052DC" w:rsidRDefault="009052DC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</w:p>
    <w:p w14:paraId="739903EA" w14:textId="6BA1E45F" w:rsidR="000517BC" w:rsidRPr="00192A2B" w:rsidRDefault="000517BC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 xml:space="preserve">od </w:t>
      </w:r>
      <w:r w:rsidR="00244793">
        <w:rPr>
          <w:rFonts w:ascii="Times New Roman" w:hAnsi="Times New Roman" w:cs="Times New Roman"/>
          <w:b/>
          <w:sz w:val="22"/>
          <w:szCs w:val="22"/>
        </w:rPr>
        <w:t>0</w:t>
      </w:r>
      <w:r>
        <w:rPr>
          <w:rFonts w:ascii="Times New Roman" w:hAnsi="Times New Roman" w:cs="Times New Roman"/>
          <w:b/>
          <w:sz w:val="22"/>
          <w:szCs w:val="22"/>
        </w:rPr>
        <w:t>1.</w:t>
      </w:r>
      <w:r w:rsidR="00244793">
        <w:rPr>
          <w:rFonts w:ascii="Times New Roman" w:hAnsi="Times New Roman" w:cs="Times New Roman"/>
          <w:b/>
          <w:sz w:val="22"/>
          <w:szCs w:val="22"/>
        </w:rPr>
        <w:t>01</w:t>
      </w:r>
      <w:r>
        <w:rPr>
          <w:rFonts w:ascii="Times New Roman" w:hAnsi="Times New Roman" w:cs="Times New Roman"/>
          <w:b/>
          <w:sz w:val="22"/>
          <w:szCs w:val="22"/>
        </w:rPr>
        <w:t>.202</w:t>
      </w:r>
      <w:r w:rsidR="00244793">
        <w:rPr>
          <w:rFonts w:ascii="Times New Roman" w:hAnsi="Times New Roman" w:cs="Times New Roman"/>
          <w:b/>
          <w:sz w:val="22"/>
          <w:szCs w:val="22"/>
        </w:rPr>
        <w:t>5</w:t>
      </w:r>
      <w:r>
        <w:rPr>
          <w:rFonts w:ascii="Times New Roman" w:hAnsi="Times New Roman" w:cs="Times New Roman"/>
          <w:b/>
          <w:sz w:val="22"/>
          <w:szCs w:val="22"/>
        </w:rPr>
        <w:t xml:space="preserve"> do 31.12.202</w:t>
      </w:r>
      <w:r w:rsidR="00244793">
        <w:rPr>
          <w:rFonts w:ascii="Times New Roman" w:hAnsi="Times New Roman" w:cs="Times New Roman"/>
          <w:b/>
          <w:sz w:val="22"/>
          <w:szCs w:val="22"/>
        </w:rPr>
        <w:t>5</w:t>
      </w:r>
    </w:p>
    <w:p w14:paraId="36C4B654" w14:textId="77777777" w:rsidR="003620FC" w:rsidRPr="00192A2B" w:rsidRDefault="003620FC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</w:p>
    <w:p w14:paraId="4D5E5137" w14:textId="735B2857" w:rsidR="00244793" w:rsidRPr="00CB6828" w:rsidRDefault="00244793" w:rsidP="00BA2B25">
      <w:pPr>
        <w:pStyle w:val="Zkladntext1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Časť </w:t>
      </w:r>
      <w:r w:rsidR="00412778">
        <w:rPr>
          <w:rFonts w:ascii="Times New Roman" w:hAnsi="Times New Roman" w:cs="Times New Roman"/>
          <w:b/>
          <w:bCs/>
          <w:sz w:val="22"/>
          <w:szCs w:val="22"/>
          <w:lang w:bidi="sk-SK"/>
        </w:rPr>
        <w:t>1</w:t>
      </w: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: </w:t>
      </w:r>
      <w:r w:rsidRPr="00CB6828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:</w:t>
      </w:r>
      <w:r w:rsidRPr="00CB6828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Centrum pre liečbu drogových závislostí, B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ratislava</w:t>
      </w:r>
    </w:p>
    <w:p w14:paraId="365E8652" w14:textId="1D14F9C7" w:rsidR="00244793" w:rsidRDefault="00244793" w:rsidP="00244793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          </w:t>
      </w:r>
      <w:r w:rsidRPr="00CB6828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</w:t>
      </w:r>
      <w:r w:rsidRPr="00CB6828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Hraničná 2, Bratislava</w:t>
      </w:r>
    </w:p>
    <w:p w14:paraId="7CD207EA" w14:textId="7933A56D" w:rsidR="00244793" w:rsidRDefault="00244793" w:rsidP="00244793">
      <w:pPr>
        <w:pStyle w:val="Zkladntext1"/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244793" w:rsidRPr="00966BE0" w14:paraId="660B4A74" w14:textId="77777777" w:rsidTr="00EE0D37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86A966" w14:textId="77777777" w:rsidR="00244793" w:rsidRPr="00966BE0" w:rsidRDefault="00244793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91D7E9A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8EBDE7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E18063C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  <w:p w14:paraId="1AB3F1EF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Výška DPH</w:t>
            </w:r>
          </w:p>
          <w:p w14:paraId="045511E7" w14:textId="77777777" w:rsidR="00244793" w:rsidRPr="00966BE0" w:rsidRDefault="00244793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9C879C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s DPH</w:t>
            </w:r>
          </w:p>
        </w:tc>
      </w:tr>
      <w:tr w:rsidR="00244793" w:rsidRPr="00966BE0" w14:paraId="07D2AC1B" w14:textId="77777777" w:rsidTr="00EE0D37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343BBA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966BE0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966BE0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E42484" w14:textId="77777777" w:rsidR="00244793" w:rsidRPr="00966BE0" w:rsidRDefault="00244793" w:rsidP="00EE0D37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599C8A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7D74A00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93EC32F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2299B9D0" w14:textId="54397F40" w:rsidR="00056DB3" w:rsidRDefault="00056DB3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3CD38B66" w14:textId="1A979708" w:rsidR="00244793" w:rsidRDefault="00244793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3846D44F" w14:textId="03A4F6E8" w:rsidR="00244793" w:rsidRDefault="00244793" w:rsidP="00BA2B25">
      <w:pPr>
        <w:pStyle w:val="Zkladntext1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Časť </w:t>
      </w:r>
      <w:r w:rsidR="00412778">
        <w:rPr>
          <w:rFonts w:ascii="Times New Roman" w:hAnsi="Times New Roman" w:cs="Times New Roman"/>
          <w:b/>
          <w:bCs/>
          <w:sz w:val="22"/>
          <w:szCs w:val="22"/>
          <w:lang w:bidi="sk-SK"/>
        </w:rPr>
        <w:t>2</w:t>
      </w: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: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Detská fakultná nemocnica s poliklinikou Banská Bystrica</w:t>
      </w:r>
    </w:p>
    <w:p w14:paraId="104BBF08" w14:textId="3E74F9A6" w:rsidR="00244793" w:rsidRPr="00F71D8B" w:rsidRDefault="00244793" w:rsidP="00244793">
      <w:pPr>
        <w:pStyle w:val="Zkladntext1"/>
        <w:spacing w:after="0" w:line="240" w:lineRule="auto"/>
        <w:ind w:firstLine="708"/>
        <w:rPr>
          <w:rFonts w:ascii="Times New Roman" w:hAnsi="Times New Roman" w:cs="Times New Roman"/>
          <w:bCs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          Sídlo:    </w:t>
      </w:r>
      <w:r w:rsidRPr="00F71D8B">
        <w:rPr>
          <w:rFonts w:ascii="Times New Roman" w:hAnsi="Times New Roman" w:cs="Times New Roman"/>
          <w:bCs/>
          <w:sz w:val="22"/>
          <w:szCs w:val="22"/>
          <w:lang w:bidi="sk-SK"/>
        </w:rPr>
        <w:t>Námestie L. Svobodu 4, 974 09  B</w:t>
      </w:r>
      <w:r>
        <w:rPr>
          <w:rFonts w:ascii="Times New Roman" w:hAnsi="Times New Roman" w:cs="Times New Roman"/>
          <w:bCs/>
          <w:sz w:val="22"/>
          <w:szCs w:val="22"/>
          <w:lang w:bidi="sk-SK"/>
        </w:rPr>
        <w:t>anská Bystrica</w:t>
      </w:r>
    </w:p>
    <w:p w14:paraId="035DFC73" w14:textId="7EA5C36B" w:rsidR="00244793" w:rsidRDefault="00244793" w:rsidP="00244793">
      <w:pPr>
        <w:pStyle w:val="Zkladntext1"/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244793" w:rsidRPr="00966BE0" w14:paraId="50F6D643" w14:textId="77777777" w:rsidTr="00EE0D37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AA7B1A" w14:textId="77777777" w:rsidR="00244793" w:rsidRPr="00966BE0" w:rsidRDefault="00244793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2417E8B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A07C20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8C6CB8B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  <w:p w14:paraId="4D7B46E5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Výška DPH</w:t>
            </w:r>
          </w:p>
          <w:p w14:paraId="0D5BB043" w14:textId="77777777" w:rsidR="00244793" w:rsidRPr="00966BE0" w:rsidRDefault="00244793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85B17D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s DPH</w:t>
            </w:r>
          </w:p>
        </w:tc>
      </w:tr>
      <w:tr w:rsidR="00244793" w:rsidRPr="00966BE0" w14:paraId="4A0B07C8" w14:textId="77777777" w:rsidTr="00EE0D37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86979E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966BE0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966BE0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E73429E" w14:textId="77777777" w:rsidR="00244793" w:rsidRPr="00966BE0" w:rsidRDefault="00244793" w:rsidP="00EE0D37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CF8669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26429E8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7A89939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4489D29E" w14:textId="5DD573D6" w:rsidR="00244793" w:rsidRDefault="00244793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60C9C444" w14:textId="377B3CBF" w:rsidR="00244793" w:rsidRDefault="00244793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2D3520E9" w14:textId="344CC6A5" w:rsidR="00244793" w:rsidRDefault="00244793" w:rsidP="00BA2B25">
      <w:pPr>
        <w:pStyle w:val="Zkladntext1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Časť </w:t>
      </w:r>
      <w:r w:rsidR="00412778">
        <w:rPr>
          <w:rFonts w:ascii="Times New Roman" w:hAnsi="Times New Roman" w:cs="Times New Roman"/>
          <w:b/>
          <w:bCs/>
          <w:sz w:val="22"/>
          <w:szCs w:val="22"/>
          <w:lang w:bidi="sk-SK"/>
        </w:rPr>
        <w:t>3</w:t>
      </w: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: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Národný ústav detských chorôb, Bratislava</w:t>
      </w:r>
    </w:p>
    <w:p w14:paraId="6A3C4A7B" w14:textId="385EA12D" w:rsidR="00244793" w:rsidRDefault="00244793" w:rsidP="00244793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          Sídlo:   Limbová 1, 831 01 Bratislava </w:t>
      </w:r>
    </w:p>
    <w:p w14:paraId="4046AA02" w14:textId="41BA900D" w:rsidR="00244793" w:rsidRDefault="00244793" w:rsidP="00244793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244793" w:rsidRPr="00966BE0" w14:paraId="693E4F1B" w14:textId="77777777" w:rsidTr="00EE0D37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F4EFFC" w14:textId="77777777" w:rsidR="00244793" w:rsidRPr="00966BE0" w:rsidRDefault="00244793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CA77E8C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AE9F32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61E0EF0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  <w:p w14:paraId="2A2FFBDC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Výška DPH</w:t>
            </w:r>
          </w:p>
          <w:p w14:paraId="0DDDE544" w14:textId="77777777" w:rsidR="00244793" w:rsidRPr="00966BE0" w:rsidRDefault="00244793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B119FA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s DPH</w:t>
            </w:r>
          </w:p>
        </w:tc>
      </w:tr>
      <w:tr w:rsidR="00244793" w:rsidRPr="00966BE0" w14:paraId="6AF116FF" w14:textId="77777777" w:rsidTr="00EE0D37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6D9CFF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966BE0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966BE0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62CA27B" w14:textId="77777777" w:rsidR="00244793" w:rsidRPr="00966BE0" w:rsidRDefault="00244793" w:rsidP="00EE0D37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961F2DD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DAF129A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06983C7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0DD62F46" w14:textId="006D7A84" w:rsidR="00244793" w:rsidRDefault="00244793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0301D3E0" w14:textId="77777777" w:rsidR="00412778" w:rsidRDefault="00412778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733AA034" w14:textId="7DA2AC55" w:rsidR="00244793" w:rsidRDefault="00244793" w:rsidP="00BA2B25">
      <w:pPr>
        <w:pStyle w:val="Zkladntext1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Časť </w:t>
      </w:r>
      <w:r w:rsidR="00412778">
        <w:rPr>
          <w:rFonts w:ascii="Times New Roman" w:hAnsi="Times New Roman" w:cs="Times New Roman"/>
          <w:b/>
          <w:bCs/>
          <w:sz w:val="22"/>
          <w:szCs w:val="22"/>
          <w:lang w:bidi="sk-SK"/>
        </w:rPr>
        <w:t>4</w:t>
      </w: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: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Detská fakultná nemocnica Košice</w:t>
      </w:r>
    </w:p>
    <w:p w14:paraId="2B20F0DD" w14:textId="0D52798B" w:rsidR="00244793" w:rsidRDefault="00244793" w:rsidP="00244793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          Sídlo:  Trieda SNP 1, 040 11 Košice</w:t>
      </w:r>
    </w:p>
    <w:p w14:paraId="13697018" w14:textId="77777777" w:rsidR="00244793" w:rsidRDefault="00244793" w:rsidP="00244793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244793" w:rsidRPr="00966BE0" w14:paraId="32DF11C3" w14:textId="77777777" w:rsidTr="00EE0D37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FE06E9" w14:textId="77777777" w:rsidR="00244793" w:rsidRPr="00966BE0" w:rsidRDefault="00244793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25BE959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13A080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B010593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  <w:p w14:paraId="513FB649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Výška DPH</w:t>
            </w:r>
          </w:p>
          <w:p w14:paraId="1440FF37" w14:textId="77777777" w:rsidR="00244793" w:rsidRPr="00966BE0" w:rsidRDefault="00244793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8B9BA7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s DPH</w:t>
            </w:r>
          </w:p>
        </w:tc>
      </w:tr>
      <w:tr w:rsidR="00244793" w:rsidRPr="00966BE0" w14:paraId="61944E9F" w14:textId="77777777" w:rsidTr="00EE0D37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B9333E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966BE0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966BE0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5EF9D5B" w14:textId="77777777" w:rsidR="00244793" w:rsidRPr="00966BE0" w:rsidRDefault="00244793" w:rsidP="00EE0D37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47458A4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E796858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2A4A67F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6D1C79CE" w14:textId="603E4DA0" w:rsidR="00244793" w:rsidRDefault="00244793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134E5C4" w14:textId="5DE18C27" w:rsidR="005E0095" w:rsidRDefault="005E0095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30CAA490" w14:textId="6917ED78" w:rsidR="00412778" w:rsidRDefault="00412778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5FE0788" w14:textId="0D73DEAD" w:rsidR="00412778" w:rsidRDefault="00412778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31324666" w14:textId="70C38FB1" w:rsidR="00412778" w:rsidRDefault="00412778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196C74EF" w14:textId="70CEC392" w:rsidR="00412778" w:rsidRDefault="00412778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4731B492" w14:textId="58E91AAE" w:rsidR="00412778" w:rsidRDefault="00412778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01B176A8" w14:textId="77777777" w:rsidR="00412778" w:rsidRDefault="00412778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495F61D5" w14:textId="0CF9954E" w:rsidR="005E0095" w:rsidRPr="00503634" w:rsidRDefault="00244793" w:rsidP="00BA2B25">
      <w:pPr>
        <w:pStyle w:val="Zkladntext1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lastRenderedPageBreak/>
        <w:t xml:space="preserve">Časť </w:t>
      </w:r>
      <w:r w:rsidR="00412778">
        <w:rPr>
          <w:rFonts w:ascii="Times New Roman" w:hAnsi="Times New Roman" w:cs="Times New Roman"/>
          <w:b/>
          <w:bCs/>
          <w:sz w:val="22"/>
          <w:szCs w:val="22"/>
          <w:lang w:bidi="sk-SK"/>
        </w:rPr>
        <w:t>5</w:t>
      </w: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: </w:t>
      </w:r>
      <w:r w:rsidR="005E0095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Fakultná nemocnica s poliklinikou </w:t>
      </w:r>
      <w:proofErr w:type="spellStart"/>
      <w:r w:rsidR="005E0095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F.D.Roosevelta</w:t>
      </w:r>
      <w:proofErr w:type="spellEnd"/>
      <w:r w:rsidR="005E0095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, Banská Bystrica</w:t>
      </w:r>
    </w:p>
    <w:p w14:paraId="6B390E0E" w14:textId="516B2368" w:rsidR="005E0095" w:rsidRDefault="005E0095" w:rsidP="005E0095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          Sídlo:   Nám. L. Svobodu 1, 975 17 Banská Bystrica</w:t>
      </w:r>
    </w:p>
    <w:p w14:paraId="3B558798" w14:textId="77777777" w:rsidR="00244793" w:rsidRDefault="00244793" w:rsidP="00244793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244793" w:rsidRPr="00966BE0" w14:paraId="62F0CB1C" w14:textId="77777777" w:rsidTr="00EE0D37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3FAF47" w14:textId="77777777" w:rsidR="00244793" w:rsidRPr="00966BE0" w:rsidRDefault="00244793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5342790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DE80F4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F05C89C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  <w:p w14:paraId="4BEDFCCF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Výška DPH</w:t>
            </w:r>
          </w:p>
          <w:p w14:paraId="04088006" w14:textId="77777777" w:rsidR="00244793" w:rsidRPr="00966BE0" w:rsidRDefault="00244793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240C18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s DPH</w:t>
            </w:r>
          </w:p>
        </w:tc>
      </w:tr>
      <w:tr w:rsidR="00244793" w:rsidRPr="00966BE0" w14:paraId="23BBDD1C" w14:textId="77777777" w:rsidTr="00EE0D37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ACDB92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966BE0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966BE0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70472E" w14:textId="77777777" w:rsidR="00244793" w:rsidRPr="00966BE0" w:rsidRDefault="00244793" w:rsidP="00EE0D37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679311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A81C779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FCE2DB1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308165B7" w14:textId="683888A3" w:rsidR="00056DB3" w:rsidRDefault="00056DB3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BDEB9EB" w14:textId="77777777" w:rsidR="00244793" w:rsidRDefault="00244793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31BAC807" w14:textId="4CDD825B" w:rsidR="005E0095" w:rsidRDefault="00244793" w:rsidP="00BA2B25">
      <w:pPr>
        <w:pStyle w:val="Zkladntext1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Časť </w:t>
      </w:r>
      <w:r w:rsidR="00572669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 6</w:t>
      </w: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: </w:t>
      </w:r>
      <w:r w:rsidR="005E0095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Fakultná nemocnica s poliklinikou Nové Zámky</w:t>
      </w:r>
    </w:p>
    <w:p w14:paraId="6598738E" w14:textId="4B87FD57" w:rsidR="005E0095" w:rsidRDefault="005E0095" w:rsidP="005E0095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          Sídlo:   Slovenská 11A, 940 02 Nové Zámky</w:t>
      </w:r>
    </w:p>
    <w:p w14:paraId="6D5CA2E0" w14:textId="77777777" w:rsidR="00244793" w:rsidRDefault="00244793" w:rsidP="00244793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244793" w:rsidRPr="00966BE0" w14:paraId="5BDDAD73" w14:textId="77777777" w:rsidTr="00EE0D37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E15D58" w14:textId="77777777" w:rsidR="00244793" w:rsidRPr="00966BE0" w:rsidRDefault="00244793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1C6B717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6A90B9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63ED8DB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  <w:p w14:paraId="64123D9F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Výška DPH</w:t>
            </w:r>
          </w:p>
          <w:p w14:paraId="2AD2E48A" w14:textId="77777777" w:rsidR="00244793" w:rsidRPr="00966BE0" w:rsidRDefault="00244793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964B8F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s DPH</w:t>
            </w:r>
          </w:p>
        </w:tc>
      </w:tr>
      <w:tr w:rsidR="00244793" w:rsidRPr="00966BE0" w14:paraId="7F24E493" w14:textId="77777777" w:rsidTr="00EE0D37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540265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966BE0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966BE0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BECD2EE" w14:textId="77777777" w:rsidR="00244793" w:rsidRPr="00966BE0" w:rsidRDefault="00244793" w:rsidP="00EE0D37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764C010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F290A37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479C91A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25308A37" w14:textId="2440D153" w:rsidR="00244793" w:rsidRDefault="00244793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65AB2335" w14:textId="77777777" w:rsidR="005E0095" w:rsidRDefault="005E0095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32EC2A9B" w14:textId="464322E3" w:rsidR="005E0095" w:rsidRDefault="00244793" w:rsidP="00BA2B25">
      <w:pPr>
        <w:pStyle w:val="Zkladntext1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Časť </w:t>
      </w:r>
      <w:r w:rsidR="00572669">
        <w:rPr>
          <w:rFonts w:ascii="Times New Roman" w:hAnsi="Times New Roman" w:cs="Times New Roman"/>
          <w:b/>
          <w:bCs/>
          <w:sz w:val="22"/>
          <w:szCs w:val="22"/>
          <w:lang w:bidi="sk-SK"/>
        </w:rPr>
        <w:t>7</w:t>
      </w: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: </w:t>
      </w:r>
      <w:r w:rsidR="005E0095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Fakultná nemocnica s poliklinikou </w:t>
      </w:r>
      <w:proofErr w:type="spellStart"/>
      <w:r w:rsidR="005E0095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J.A.Reimana</w:t>
      </w:r>
      <w:proofErr w:type="spellEnd"/>
      <w:r w:rsidR="005E0095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Prešov</w:t>
      </w:r>
    </w:p>
    <w:p w14:paraId="292B3FAC" w14:textId="1784B526" w:rsidR="005E0095" w:rsidRDefault="005E0095" w:rsidP="005E0095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          Sídlo:   Jána Hollého 5898/14, 081 81 Prešov</w:t>
      </w:r>
    </w:p>
    <w:p w14:paraId="18216BF4" w14:textId="77777777" w:rsidR="00244793" w:rsidRDefault="00244793" w:rsidP="00244793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244793" w:rsidRPr="00966BE0" w14:paraId="474738DE" w14:textId="77777777" w:rsidTr="00EE0D37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3727FC" w14:textId="77777777" w:rsidR="00244793" w:rsidRPr="00966BE0" w:rsidRDefault="00244793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005DF2A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4F2852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3CAB85E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  <w:p w14:paraId="530FBB2D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Výška DPH</w:t>
            </w:r>
          </w:p>
          <w:p w14:paraId="1D8C7CB3" w14:textId="77777777" w:rsidR="00244793" w:rsidRPr="00966BE0" w:rsidRDefault="00244793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98A037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s DPH</w:t>
            </w:r>
          </w:p>
        </w:tc>
      </w:tr>
      <w:tr w:rsidR="00244793" w:rsidRPr="00966BE0" w14:paraId="125E9DEB" w14:textId="77777777" w:rsidTr="00EE0D37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5D8327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966BE0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966BE0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87D353A" w14:textId="77777777" w:rsidR="00244793" w:rsidRPr="00966BE0" w:rsidRDefault="00244793" w:rsidP="00EE0D37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66FC58A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8FA264F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F9C831B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0EDFA5C3" w14:textId="328F4D25" w:rsidR="00244793" w:rsidRDefault="00244793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3E8F5909" w14:textId="121F49F0" w:rsidR="00244793" w:rsidRDefault="00244793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D212C85" w14:textId="07C08713" w:rsidR="005E0095" w:rsidRDefault="00244793" w:rsidP="00BA2B25">
      <w:pPr>
        <w:pStyle w:val="Zkladntext1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Časť </w:t>
      </w:r>
      <w:r w:rsidR="00572669">
        <w:rPr>
          <w:rFonts w:ascii="Times New Roman" w:hAnsi="Times New Roman" w:cs="Times New Roman"/>
          <w:b/>
          <w:bCs/>
          <w:sz w:val="22"/>
          <w:szCs w:val="22"/>
          <w:lang w:bidi="sk-SK"/>
        </w:rPr>
        <w:t>8</w:t>
      </w: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>:</w:t>
      </w:r>
      <w:r w:rsidR="005E0095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 </w:t>
      </w: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 </w:t>
      </w:r>
      <w:r w:rsidR="005E0095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Fakultná nemocnica Trenčín</w:t>
      </w:r>
    </w:p>
    <w:p w14:paraId="5CB5D0BE" w14:textId="43D528E1" w:rsidR="005E0095" w:rsidRDefault="005E0095" w:rsidP="005E0095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             Sídlo:   Legionárska 28, 911 71 Trenčín</w:t>
      </w:r>
    </w:p>
    <w:p w14:paraId="637982DF" w14:textId="77777777" w:rsidR="00244793" w:rsidRDefault="00244793" w:rsidP="00244793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244793" w:rsidRPr="00966BE0" w14:paraId="5E361839" w14:textId="77777777" w:rsidTr="00EE0D37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9EA00B" w14:textId="77777777" w:rsidR="00244793" w:rsidRPr="00966BE0" w:rsidRDefault="00244793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B6EA994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6C559A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A1CCFB0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  <w:p w14:paraId="0E584525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Výška DPH</w:t>
            </w:r>
          </w:p>
          <w:p w14:paraId="6B614460" w14:textId="77777777" w:rsidR="00244793" w:rsidRPr="00966BE0" w:rsidRDefault="00244793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890FF6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s DPH</w:t>
            </w:r>
          </w:p>
        </w:tc>
      </w:tr>
      <w:tr w:rsidR="00244793" w:rsidRPr="00966BE0" w14:paraId="277D1281" w14:textId="77777777" w:rsidTr="00EE0D37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4C23F6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966BE0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966BE0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00C8BBA" w14:textId="77777777" w:rsidR="00244793" w:rsidRPr="00966BE0" w:rsidRDefault="00244793" w:rsidP="00EE0D37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C5945F9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7DE2E68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A73A87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6577C70F" w14:textId="000A912A" w:rsidR="00244793" w:rsidRDefault="00244793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306FA0A5" w14:textId="77777777" w:rsidR="00572669" w:rsidRDefault="00572669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3151DD93" w14:textId="7C6740B9" w:rsidR="00F109D9" w:rsidRDefault="00244793" w:rsidP="00BA2B25">
      <w:pPr>
        <w:pStyle w:val="Zkladntext1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Časť </w:t>
      </w:r>
      <w:r w:rsidR="00572669">
        <w:rPr>
          <w:rFonts w:ascii="Times New Roman" w:hAnsi="Times New Roman" w:cs="Times New Roman"/>
          <w:b/>
          <w:bCs/>
          <w:sz w:val="22"/>
          <w:szCs w:val="22"/>
          <w:lang w:bidi="sk-SK"/>
        </w:rPr>
        <w:t>9</w:t>
      </w: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: </w:t>
      </w:r>
      <w:r w:rsidR="00F109D9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Fakultná nemocnica Trnava</w:t>
      </w:r>
    </w:p>
    <w:p w14:paraId="2CAE2A8B" w14:textId="63D51550" w:rsidR="00F109D9" w:rsidRDefault="00F109D9" w:rsidP="00F109D9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          Sídlo:   Čajkovského 6328/32, 917 08 Trnava</w:t>
      </w:r>
    </w:p>
    <w:p w14:paraId="7611AFCA" w14:textId="77777777" w:rsidR="00244793" w:rsidRDefault="00244793" w:rsidP="00244793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244793" w:rsidRPr="00966BE0" w14:paraId="48F6367A" w14:textId="77777777" w:rsidTr="00EE0D37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91D152" w14:textId="77777777" w:rsidR="00244793" w:rsidRPr="00966BE0" w:rsidRDefault="00244793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817F0DC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7FF8FF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D8016A5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  <w:p w14:paraId="05F180C7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Výška DPH</w:t>
            </w:r>
          </w:p>
          <w:p w14:paraId="1CE5F4B0" w14:textId="77777777" w:rsidR="00244793" w:rsidRPr="00966BE0" w:rsidRDefault="00244793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E8C5BA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s DPH</w:t>
            </w:r>
          </w:p>
        </w:tc>
      </w:tr>
      <w:tr w:rsidR="00244793" w:rsidRPr="00966BE0" w14:paraId="35DFD595" w14:textId="77777777" w:rsidTr="00EE0D37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94D238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966BE0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966BE0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0517765" w14:textId="77777777" w:rsidR="00244793" w:rsidRPr="00966BE0" w:rsidRDefault="00244793" w:rsidP="00EE0D37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05E61B8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FD7856B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A262ED7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5C6CBF8C" w14:textId="202AECAC" w:rsidR="00244793" w:rsidRDefault="00244793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29C658E1" w14:textId="394C73C6" w:rsidR="00572669" w:rsidRDefault="00572669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45024A12" w14:textId="03E077E6" w:rsidR="00572669" w:rsidRDefault="00572669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564607C" w14:textId="77777777" w:rsidR="00572669" w:rsidRDefault="00572669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7A9CCAFD" w14:textId="6C244943" w:rsidR="00244793" w:rsidRDefault="00244793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1C9888F5" w14:textId="6899F53E" w:rsidR="00F109D9" w:rsidRDefault="00244793" w:rsidP="00BA2B25">
      <w:pPr>
        <w:pStyle w:val="Zkladntext1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Časť </w:t>
      </w:r>
      <w:r w:rsidR="00F109D9">
        <w:rPr>
          <w:rFonts w:ascii="Times New Roman" w:hAnsi="Times New Roman" w:cs="Times New Roman"/>
          <w:b/>
          <w:bCs/>
          <w:sz w:val="22"/>
          <w:szCs w:val="22"/>
          <w:lang w:bidi="sk-SK"/>
        </w:rPr>
        <w:t>1</w:t>
      </w:r>
      <w:r w:rsidR="00572669">
        <w:rPr>
          <w:rFonts w:ascii="Times New Roman" w:hAnsi="Times New Roman" w:cs="Times New Roman"/>
          <w:b/>
          <w:bCs/>
          <w:sz w:val="22"/>
          <w:szCs w:val="22"/>
          <w:lang w:bidi="sk-SK"/>
        </w:rPr>
        <w:t>0</w:t>
      </w: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: </w:t>
      </w:r>
      <w:r w:rsidR="00F109D9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Fakultná nemocnica s poliklinikou Žilina</w:t>
      </w:r>
    </w:p>
    <w:p w14:paraId="4468DF72" w14:textId="3358DAC0" w:rsidR="00244793" w:rsidRDefault="00F109D9" w:rsidP="00F109D9">
      <w:pPr>
        <w:pStyle w:val="Zkladntext1"/>
        <w:spacing w:after="0" w:line="240" w:lineRule="auto"/>
        <w:ind w:left="36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                  Sídlo:   Vojtecha </w:t>
      </w:r>
      <w:proofErr w:type="spellStart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panyola</w:t>
      </w:r>
      <w:proofErr w:type="spellEnd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43, 012 07 Žilina</w:t>
      </w:r>
    </w:p>
    <w:p w14:paraId="0650F0FC" w14:textId="77777777" w:rsidR="00244793" w:rsidRDefault="00244793" w:rsidP="00244793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244793" w:rsidRPr="00966BE0" w14:paraId="2CC7CBBC" w14:textId="77777777" w:rsidTr="00EE0D37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399B7B" w14:textId="77777777" w:rsidR="00244793" w:rsidRPr="00966BE0" w:rsidRDefault="00244793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F0EB6C5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866B6C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9D3EF7D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  <w:p w14:paraId="029785C6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Výška DPH</w:t>
            </w:r>
          </w:p>
          <w:p w14:paraId="09F3BDF9" w14:textId="77777777" w:rsidR="00244793" w:rsidRPr="00966BE0" w:rsidRDefault="00244793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CBA00C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s DPH</w:t>
            </w:r>
          </w:p>
        </w:tc>
      </w:tr>
      <w:tr w:rsidR="00244793" w:rsidRPr="00966BE0" w14:paraId="4254848D" w14:textId="77777777" w:rsidTr="00EE0D37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DFBE9F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966BE0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966BE0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DA08CA4" w14:textId="77777777" w:rsidR="00244793" w:rsidRPr="00966BE0" w:rsidRDefault="00244793" w:rsidP="00EE0D37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3402FDF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0792BA4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38C242C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471B8B32" w14:textId="11853BCF" w:rsidR="00244793" w:rsidRDefault="00244793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3F54311E" w14:textId="1BED193A" w:rsidR="00244793" w:rsidRDefault="00244793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74605086" w14:textId="1A1CF369" w:rsidR="00F109D9" w:rsidRDefault="00244793" w:rsidP="00BA2B25">
      <w:pPr>
        <w:pStyle w:val="Zkladntext1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Časť </w:t>
      </w:r>
      <w:r w:rsidR="00F109D9">
        <w:rPr>
          <w:rFonts w:ascii="Times New Roman" w:hAnsi="Times New Roman" w:cs="Times New Roman"/>
          <w:b/>
          <w:bCs/>
          <w:sz w:val="22"/>
          <w:szCs w:val="22"/>
          <w:lang w:bidi="sk-SK"/>
        </w:rPr>
        <w:t>1</w:t>
      </w:r>
      <w:r w:rsidR="00572669">
        <w:rPr>
          <w:rFonts w:ascii="Times New Roman" w:hAnsi="Times New Roman" w:cs="Times New Roman"/>
          <w:b/>
          <w:bCs/>
          <w:sz w:val="22"/>
          <w:szCs w:val="22"/>
          <w:lang w:bidi="sk-SK"/>
        </w:rPr>
        <w:t>1</w:t>
      </w: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: </w:t>
      </w:r>
      <w:r w:rsidR="00F109D9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Inštitút nukleárnej a molekulárnej medicíny Košice</w:t>
      </w:r>
    </w:p>
    <w:p w14:paraId="2DFE0E2E" w14:textId="2E7A86F0" w:rsidR="00F109D9" w:rsidRDefault="00F109D9" w:rsidP="00F109D9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            Sídlo:   Rastislavova 43, 042 53 Košice</w:t>
      </w:r>
    </w:p>
    <w:p w14:paraId="24EBDF89" w14:textId="453DF156" w:rsidR="00244793" w:rsidRDefault="00244793" w:rsidP="00F109D9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244793" w:rsidRPr="00966BE0" w14:paraId="2CDD405A" w14:textId="77777777" w:rsidTr="00EE0D37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EB4E0F" w14:textId="77777777" w:rsidR="00244793" w:rsidRPr="00966BE0" w:rsidRDefault="00244793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91E4D45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873645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039C59D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  <w:p w14:paraId="035EFBFE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Výška DPH</w:t>
            </w:r>
          </w:p>
          <w:p w14:paraId="6DF5FE96" w14:textId="77777777" w:rsidR="00244793" w:rsidRPr="00966BE0" w:rsidRDefault="00244793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34ACFE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s DPH</w:t>
            </w:r>
          </w:p>
        </w:tc>
      </w:tr>
      <w:tr w:rsidR="00244793" w:rsidRPr="00966BE0" w14:paraId="48A0433B" w14:textId="77777777" w:rsidTr="00EE0D37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FA7963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966BE0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966BE0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A0FA9C0" w14:textId="77777777" w:rsidR="00244793" w:rsidRPr="00966BE0" w:rsidRDefault="00244793" w:rsidP="00EE0D37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5EFFBF9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2A25566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8B31102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71ED8AED" w14:textId="4DA69461" w:rsidR="00244793" w:rsidRDefault="00244793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0A973385" w14:textId="65A02678" w:rsidR="00244793" w:rsidRDefault="00244793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D7B3AE2" w14:textId="417F929F" w:rsidR="00F109D9" w:rsidRDefault="00244793" w:rsidP="00BA2B25">
      <w:pPr>
        <w:pStyle w:val="Zkladntext1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Časť </w:t>
      </w:r>
      <w:r w:rsidR="00F109D9">
        <w:rPr>
          <w:rFonts w:ascii="Times New Roman" w:hAnsi="Times New Roman" w:cs="Times New Roman"/>
          <w:b/>
          <w:bCs/>
          <w:sz w:val="22"/>
          <w:szCs w:val="22"/>
          <w:lang w:bidi="sk-SK"/>
        </w:rPr>
        <w:t>1</w:t>
      </w:r>
      <w:r w:rsidR="00572669">
        <w:rPr>
          <w:rFonts w:ascii="Times New Roman" w:hAnsi="Times New Roman" w:cs="Times New Roman"/>
          <w:b/>
          <w:bCs/>
          <w:sz w:val="22"/>
          <w:szCs w:val="22"/>
          <w:lang w:bidi="sk-SK"/>
        </w:rPr>
        <w:t>2</w:t>
      </w: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: </w:t>
      </w:r>
      <w:r w:rsidR="00F109D9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Liečebňa pre dlhodobo chorých Štiavnička</w:t>
      </w:r>
    </w:p>
    <w:p w14:paraId="5B8ED866" w14:textId="100B46AD" w:rsidR="00F109D9" w:rsidRDefault="00F109D9" w:rsidP="00F109D9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          Sídlo:   Štiavnička 132, 034 01 Ružomberok</w:t>
      </w:r>
    </w:p>
    <w:p w14:paraId="112EB2D7" w14:textId="77777777" w:rsidR="00244793" w:rsidRDefault="00244793" w:rsidP="00244793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244793" w:rsidRPr="00966BE0" w14:paraId="41611E41" w14:textId="77777777" w:rsidTr="00EE0D37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8FAF48" w14:textId="77777777" w:rsidR="00244793" w:rsidRPr="00966BE0" w:rsidRDefault="00244793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E443A71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82E05C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9E60510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  <w:p w14:paraId="285CEFE9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Výška DPH</w:t>
            </w:r>
          </w:p>
          <w:p w14:paraId="106C80DC" w14:textId="77777777" w:rsidR="00244793" w:rsidRPr="00966BE0" w:rsidRDefault="00244793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9828C7" w14:textId="77777777" w:rsidR="00244793" w:rsidRPr="00966BE0" w:rsidRDefault="00244793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s DPH</w:t>
            </w:r>
          </w:p>
        </w:tc>
      </w:tr>
      <w:tr w:rsidR="00244793" w:rsidRPr="00966BE0" w14:paraId="52AB9277" w14:textId="77777777" w:rsidTr="00EE0D37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D273C9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966BE0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966BE0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5B0CD7F" w14:textId="77777777" w:rsidR="00244793" w:rsidRPr="00966BE0" w:rsidRDefault="00244793" w:rsidP="00EE0D37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AC8550E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273E4B5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319DFCD" w14:textId="77777777" w:rsidR="00244793" w:rsidRPr="00966BE0" w:rsidRDefault="00244793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4BF0A96D" w14:textId="77777777" w:rsidR="00244793" w:rsidRDefault="00244793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265149A8" w14:textId="2DD77478" w:rsidR="00F109D9" w:rsidRDefault="009052DC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  <w:r>
        <w:rPr>
          <w:rFonts w:ascii="Times New Roman" w:hAnsi="Times New Roman" w:cs="Times New Roman"/>
          <w:color w:val="auto"/>
          <w:sz w:val="22"/>
          <w:szCs w:val="22"/>
        </w:rPr>
        <w:tab/>
      </w:r>
    </w:p>
    <w:p w14:paraId="3B8E8D4C" w14:textId="48C8692F" w:rsidR="00F109D9" w:rsidRDefault="00F109D9" w:rsidP="00BA2B25">
      <w:pPr>
        <w:pStyle w:val="Zkladntext1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Časť </w:t>
      </w:r>
      <w:r>
        <w:rPr>
          <w:rFonts w:ascii="Times New Roman" w:hAnsi="Times New Roman" w:cs="Times New Roman"/>
          <w:b/>
          <w:bCs/>
          <w:sz w:val="22"/>
          <w:szCs w:val="22"/>
          <w:lang w:bidi="sk-SK"/>
        </w:rPr>
        <w:t>1</w:t>
      </w:r>
      <w:r w:rsidR="00572669">
        <w:rPr>
          <w:rFonts w:ascii="Times New Roman" w:hAnsi="Times New Roman" w:cs="Times New Roman"/>
          <w:b/>
          <w:bCs/>
          <w:sz w:val="22"/>
          <w:szCs w:val="22"/>
          <w:lang w:bidi="sk-SK"/>
        </w:rPr>
        <w:t>3</w:t>
      </w: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>:</w:t>
      </w:r>
      <w:r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 </w:t>
      </w: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Národný onkologický ústav Bratislava</w:t>
      </w:r>
    </w:p>
    <w:p w14:paraId="66CF78D8" w14:textId="6CA04ACA" w:rsidR="00F109D9" w:rsidRDefault="00F109D9" w:rsidP="00F109D9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             Sídlo:   Klenová 1, 833 10 Bratislava</w:t>
      </w:r>
    </w:p>
    <w:p w14:paraId="0C1F82A7" w14:textId="77D182A9" w:rsidR="00F109D9" w:rsidRDefault="00F109D9" w:rsidP="00F109D9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F109D9" w:rsidRPr="00966BE0" w14:paraId="0EC964FD" w14:textId="77777777" w:rsidTr="00EE0D37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E40335" w14:textId="77777777" w:rsidR="00F109D9" w:rsidRPr="00966BE0" w:rsidRDefault="00F109D9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95BC71E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F2B2F3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9C7E114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  <w:p w14:paraId="34129D13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Výška DPH</w:t>
            </w:r>
          </w:p>
          <w:p w14:paraId="4920AF74" w14:textId="77777777" w:rsidR="00F109D9" w:rsidRPr="00966BE0" w:rsidRDefault="00F109D9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F7CEE9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s DPH</w:t>
            </w:r>
          </w:p>
        </w:tc>
      </w:tr>
      <w:tr w:rsidR="00F109D9" w:rsidRPr="00966BE0" w14:paraId="3593F013" w14:textId="77777777" w:rsidTr="00EE0D37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33F50E" w14:textId="77777777" w:rsidR="00F109D9" w:rsidRPr="00966BE0" w:rsidRDefault="00F109D9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966BE0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966BE0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74D0E4C" w14:textId="77777777" w:rsidR="00F109D9" w:rsidRPr="00966BE0" w:rsidRDefault="00F109D9" w:rsidP="00EE0D37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22A6F40" w14:textId="77777777" w:rsidR="00F109D9" w:rsidRPr="00966BE0" w:rsidRDefault="00F109D9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0FAA479" w14:textId="77777777" w:rsidR="00F109D9" w:rsidRPr="00966BE0" w:rsidRDefault="00F109D9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A846E9B" w14:textId="77777777" w:rsidR="00F109D9" w:rsidRPr="00966BE0" w:rsidRDefault="00F109D9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076DDDFD" w14:textId="77777777" w:rsidR="00F109D9" w:rsidRDefault="00F109D9" w:rsidP="00F109D9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0E4A1CC7" w14:textId="4C3EAB06" w:rsidR="00412778" w:rsidRDefault="00412778" w:rsidP="00F109D9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2BCC0F7B" w14:textId="570A28B7" w:rsidR="00F109D9" w:rsidRDefault="00F109D9" w:rsidP="00BA2B25">
      <w:pPr>
        <w:pStyle w:val="Zkladntext1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Časť </w:t>
      </w:r>
      <w:r>
        <w:rPr>
          <w:rFonts w:ascii="Times New Roman" w:hAnsi="Times New Roman" w:cs="Times New Roman"/>
          <w:b/>
          <w:bCs/>
          <w:sz w:val="22"/>
          <w:szCs w:val="22"/>
          <w:lang w:bidi="sk-SK"/>
        </w:rPr>
        <w:t>1</w:t>
      </w:r>
      <w:r w:rsidR="00572669">
        <w:rPr>
          <w:rFonts w:ascii="Times New Roman" w:hAnsi="Times New Roman" w:cs="Times New Roman"/>
          <w:b/>
          <w:bCs/>
          <w:sz w:val="22"/>
          <w:szCs w:val="22"/>
          <w:lang w:bidi="sk-SK"/>
        </w:rPr>
        <w:t>4</w:t>
      </w: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: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Národný ústav reumatických chorôb Piešťany</w:t>
      </w:r>
    </w:p>
    <w:p w14:paraId="4E7AB860" w14:textId="68DD60DF" w:rsidR="00F109D9" w:rsidRDefault="00F109D9" w:rsidP="00F109D9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            Sídlo:   </w:t>
      </w: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brežie I. </w:t>
      </w:r>
      <w:proofErr w:type="spellStart"/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Krasku</w:t>
      </w:r>
      <w:proofErr w:type="spellEnd"/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4, 921 12  PIEŠŤANY</w:t>
      </w:r>
    </w:p>
    <w:p w14:paraId="077949C9" w14:textId="7A410790" w:rsidR="00F109D9" w:rsidRDefault="00F109D9" w:rsidP="00F109D9">
      <w:pPr>
        <w:pStyle w:val="Zkladntext1"/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F109D9" w:rsidRPr="00966BE0" w14:paraId="7BEA113C" w14:textId="77777777" w:rsidTr="00EE0D37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1062A9" w14:textId="77777777" w:rsidR="00F109D9" w:rsidRPr="00966BE0" w:rsidRDefault="00F109D9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6A5C18A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FEA44D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6F1D74B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  <w:p w14:paraId="76DD305C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Výška DPH</w:t>
            </w:r>
          </w:p>
          <w:p w14:paraId="1E952AA4" w14:textId="77777777" w:rsidR="00F109D9" w:rsidRPr="00966BE0" w:rsidRDefault="00F109D9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919ABC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s DPH</w:t>
            </w:r>
          </w:p>
        </w:tc>
      </w:tr>
      <w:tr w:rsidR="00F109D9" w:rsidRPr="00966BE0" w14:paraId="443FFEC7" w14:textId="77777777" w:rsidTr="00EE0D37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A41D10" w14:textId="77777777" w:rsidR="00F109D9" w:rsidRPr="00966BE0" w:rsidRDefault="00F109D9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966BE0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966BE0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BFBC8CC" w14:textId="77777777" w:rsidR="00F109D9" w:rsidRPr="00966BE0" w:rsidRDefault="00F109D9" w:rsidP="00EE0D37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5534016" w14:textId="77777777" w:rsidR="00F109D9" w:rsidRPr="00966BE0" w:rsidRDefault="00F109D9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5CE36C6" w14:textId="77777777" w:rsidR="00F109D9" w:rsidRPr="00966BE0" w:rsidRDefault="00F109D9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3183F45" w14:textId="77777777" w:rsidR="00F109D9" w:rsidRPr="00966BE0" w:rsidRDefault="00F109D9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661DE16C" w14:textId="3BC8C87A" w:rsidR="00F109D9" w:rsidRDefault="00F109D9" w:rsidP="00F109D9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20BFBB8D" w14:textId="77777777" w:rsidR="00572669" w:rsidRDefault="00572669" w:rsidP="00F109D9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235DD0DD" w14:textId="77777777" w:rsidR="00F109D9" w:rsidRDefault="00F109D9" w:rsidP="00F109D9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1C3C4D85" w14:textId="469EE363" w:rsidR="00F109D9" w:rsidRDefault="00F109D9" w:rsidP="00BA2B25">
      <w:pPr>
        <w:pStyle w:val="Zkladntext1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lastRenderedPageBreak/>
        <w:t xml:space="preserve">Časť </w:t>
      </w:r>
      <w:r w:rsidR="00412778">
        <w:rPr>
          <w:rFonts w:ascii="Times New Roman" w:hAnsi="Times New Roman" w:cs="Times New Roman"/>
          <w:b/>
          <w:bCs/>
          <w:sz w:val="22"/>
          <w:szCs w:val="22"/>
          <w:lang w:bidi="sk-SK"/>
        </w:rPr>
        <w:t>1</w:t>
      </w:r>
      <w:r w:rsidR="00572669">
        <w:rPr>
          <w:rFonts w:ascii="Times New Roman" w:hAnsi="Times New Roman" w:cs="Times New Roman"/>
          <w:b/>
          <w:bCs/>
          <w:sz w:val="22"/>
          <w:szCs w:val="22"/>
          <w:lang w:bidi="sk-SK"/>
        </w:rPr>
        <w:t>5</w:t>
      </w: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: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Psychiatrická liečebňa Samuela </w:t>
      </w:r>
      <w:proofErr w:type="spellStart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Bluma</w:t>
      </w:r>
      <w:proofErr w:type="spellEnd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v Plešivci</w:t>
      </w:r>
    </w:p>
    <w:p w14:paraId="5076B1A5" w14:textId="3AC19DD3" w:rsidR="00F109D9" w:rsidRDefault="00F109D9" w:rsidP="00F109D9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            Sídlo:   Gemerská 233, 049 11 Plešivec</w:t>
      </w:r>
    </w:p>
    <w:p w14:paraId="4A570F2B" w14:textId="3926B00A" w:rsidR="00F109D9" w:rsidRDefault="00F109D9" w:rsidP="00F109D9">
      <w:pPr>
        <w:pStyle w:val="Zkladntext1"/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F109D9" w:rsidRPr="00966BE0" w14:paraId="2B78D4AD" w14:textId="77777777" w:rsidTr="00EE0D37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EDCE59" w14:textId="77777777" w:rsidR="00F109D9" w:rsidRPr="00966BE0" w:rsidRDefault="00F109D9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611EB20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75E658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E128EE3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  <w:p w14:paraId="2900A143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Výška DPH</w:t>
            </w:r>
          </w:p>
          <w:p w14:paraId="1837587D" w14:textId="77777777" w:rsidR="00F109D9" w:rsidRPr="00966BE0" w:rsidRDefault="00F109D9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4A8263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s DPH</w:t>
            </w:r>
          </w:p>
        </w:tc>
      </w:tr>
      <w:tr w:rsidR="00F109D9" w:rsidRPr="00966BE0" w14:paraId="33C391CF" w14:textId="77777777" w:rsidTr="00EE0D37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83B9FA" w14:textId="77777777" w:rsidR="00F109D9" w:rsidRPr="00966BE0" w:rsidRDefault="00F109D9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966BE0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966BE0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829073" w14:textId="77777777" w:rsidR="00F109D9" w:rsidRPr="00966BE0" w:rsidRDefault="00F109D9" w:rsidP="00EE0D37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0EC6371" w14:textId="77777777" w:rsidR="00F109D9" w:rsidRPr="00966BE0" w:rsidRDefault="00F109D9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7AFD3D2" w14:textId="77777777" w:rsidR="00F109D9" w:rsidRPr="00966BE0" w:rsidRDefault="00F109D9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F5DFD19" w14:textId="77777777" w:rsidR="00F109D9" w:rsidRPr="00966BE0" w:rsidRDefault="00F109D9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70BD70FD" w14:textId="77777777" w:rsidR="00F109D9" w:rsidRDefault="00F109D9" w:rsidP="00F109D9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2EA47BFE" w14:textId="77777777" w:rsidR="00F109D9" w:rsidRDefault="00F109D9" w:rsidP="00F109D9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6F0C5204" w14:textId="2C608BF6" w:rsidR="00F109D9" w:rsidRDefault="00F109D9" w:rsidP="00BA2B25">
      <w:pPr>
        <w:pStyle w:val="Zkladntext1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Časť </w:t>
      </w:r>
      <w:r>
        <w:rPr>
          <w:rFonts w:ascii="Times New Roman" w:hAnsi="Times New Roman" w:cs="Times New Roman"/>
          <w:b/>
          <w:bCs/>
          <w:sz w:val="22"/>
          <w:szCs w:val="22"/>
          <w:lang w:bidi="sk-SK"/>
        </w:rPr>
        <w:t>1</w:t>
      </w:r>
      <w:r w:rsidR="00572669">
        <w:rPr>
          <w:rFonts w:ascii="Times New Roman" w:hAnsi="Times New Roman" w:cs="Times New Roman"/>
          <w:b/>
          <w:bCs/>
          <w:sz w:val="22"/>
          <w:szCs w:val="22"/>
          <w:lang w:bidi="sk-SK"/>
        </w:rPr>
        <w:t>6</w:t>
      </w: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: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Psychiatrická liečebňa Sučany  </w:t>
      </w:r>
    </w:p>
    <w:p w14:paraId="46B34DC7" w14:textId="4D68D534" w:rsidR="00F109D9" w:rsidRDefault="00F109D9" w:rsidP="00F109D9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            Sídlo:   Hradiská 23, 038 52 Sučany</w:t>
      </w:r>
    </w:p>
    <w:p w14:paraId="7A225E8B" w14:textId="55B07F31" w:rsidR="00F109D9" w:rsidRDefault="00F109D9" w:rsidP="00F109D9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F109D9" w:rsidRPr="00966BE0" w14:paraId="2AAC1851" w14:textId="77777777" w:rsidTr="00EE0D37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91E93E" w14:textId="77777777" w:rsidR="00F109D9" w:rsidRPr="00966BE0" w:rsidRDefault="00F109D9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FADB4FB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04E9A3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583CDA3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  <w:p w14:paraId="4C749B43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Výška DPH</w:t>
            </w:r>
          </w:p>
          <w:p w14:paraId="30754A42" w14:textId="77777777" w:rsidR="00F109D9" w:rsidRPr="00966BE0" w:rsidRDefault="00F109D9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AE958E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s DPH</w:t>
            </w:r>
          </w:p>
        </w:tc>
      </w:tr>
      <w:tr w:rsidR="00F109D9" w:rsidRPr="00966BE0" w14:paraId="77B13E15" w14:textId="77777777" w:rsidTr="00EE0D37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2DA9F4" w14:textId="77777777" w:rsidR="00F109D9" w:rsidRPr="00966BE0" w:rsidRDefault="00F109D9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966BE0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966BE0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DDB6E8" w14:textId="77777777" w:rsidR="00F109D9" w:rsidRPr="00966BE0" w:rsidRDefault="00F109D9" w:rsidP="00EE0D37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DBE9DC6" w14:textId="77777777" w:rsidR="00F109D9" w:rsidRPr="00966BE0" w:rsidRDefault="00F109D9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4B7974F" w14:textId="77777777" w:rsidR="00F109D9" w:rsidRPr="00966BE0" w:rsidRDefault="00F109D9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349E7F" w14:textId="77777777" w:rsidR="00F109D9" w:rsidRPr="00966BE0" w:rsidRDefault="00F109D9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65A7A490" w14:textId="77777777" w:rsidR="00F109D9" w:rsidRDefault="00F109D9" w:rsidP="00F109D9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6B6108BE" w14:textId="77777777" w:rsidR="00F109D9" w:rsidRDefault="00F109D9" w:rsidP="00F109D9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4523EE72" w14:textId="2BE6588A" w:rsidR="00F109D9" w:rsidRDefault="00F109D9" w:rsidP="00BA2B25">
      <w:pPr>
        <w:pStyle w:val="Zkladntext1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Časť </w:t>
      </w:r>
      <w:r>
        <w:rPr>
          <w:rFonts w:ascii="Times New Roman" w:hAnsi="Times New Roman" w:cs="Times New Roman"/>
          <w:b/>
          <w:bCs/>
          <w:sz w:val="22"/>
          <w:szCs w:val="22"/>
          <w:lang w:bidi="sk-SK"/>
        </w:rPr>
        <w:t>1</w:t>
      </w:r>
      <w:r w:rsidR="00572669">
        <w:rPr>
          <w:rFonts w:ascii="Times New Roman" w:hAnsi="Times New Roman" w:cs="Times New Roman"/>
          <w:b/>
          <w:bCs/>
          <w:sz w:val="22"/>
          <w:szCs w:val="22"/>
          <w:lang w:bidi="sk-SK"/>
        </w:rPr>
        <w:t>7</w:t>
      </w:r>
      <w:r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: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Psychiatrická nemocnica Hronovce</w:t>
      </w:r>
    </w:p>
    <w:p w14:paraId="0E7F549F" w14:textId="12E839EE" w:rsidR="00F109D9" w:rsidRDefault="00F109D9" w:rsidP="00F109D9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            Sídlo:   Dr. J. </w:t>
      </w:r>
      <w:proofErr w:type="spellStart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Zelenaya</w:t>
      </w:r>
      <w:proofErr w:type="spellEnd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65, 935 61 Hronovce</w:t>
      </w:r>
    </w:p>
    <w:p w14:paraId="75270FF2" w14:textId="0C982DDB" w:rsidR="00F109D9" w:rsidRDefault="00F109D9" w:rsidP="00F109D9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F109D9" w:rsidRPr="00966BE0" w14:paraId="280127EC" w14:textId="77777777" w:rsidTr="00EE0D37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9B9DCA" w14:textId="77777777" w:rsidR="00F109D9" w:rsidRPr="00966BE0" w:rsidRDefault="00F109D9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B01375B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B58A55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788A46A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  <w:p w14:paraId="10183F91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Výška DPH</w:t>
            </w:r>
          </w:p>
          <w:p w14:paraId="0D4B54FA" w14:textId="77777777" w:rsidR="00F109D9" w:rsidRPr="00966BE0" w:rsidRDefault="00F109D9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07B03F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s DPH</w:t>
            </w:r>
          </w:p>
        </w:tc>
      </w:tr>
      <w:tr w:rsidR="00F109D9" w:rsidRPr="00966BE0" w14:paraId="0F3BC77B" w14:textId="77777777" w:rsidTr="00EE0D37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6543B4" w14:textId="77777777" w:rsidR="00F109D9" w:rsidRPr="00966BE0" w:rsidRDefault="00F109D9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966BE0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966BE0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AE3285A" w14:textId="77777777" w:rsidR="00F109D9" w:rsidRPr="00966BE0" w:rsidRDefault="00F109D9" w:rsidP="00EE0D37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7900E56" w14:textId="77777777" w:rsidR="00F109D9" w:rsidRPr="00966BE0" w:rsidRDefault="00F109D9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C82ED01" w14:textId="77777777" w:rsidR="00F109D9" w:rsidRPr="00966BE0" w:rsidRDefault="00F109D9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5CB31A0" w14:textId="77777777" w:rsidR="00F109D9" w:rsidRPr="00966BE0" w:rsidRDefault="00F109D9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03607302" w14:textId="77777777" w:rsidR="00F109D9" w:rsidRDefault="00F109D9" w:rsidP="00F109D9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0052FFA5" w14:textId="0B26064E" w:rsidR="00F109D9" w:rsidRDefault="00F109D9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EF3DBF0" w14:textId="698CAE4D" w:rsidR="00F109D9" w:rsidRDefault="00F109D9" w:rsidP="00BA2B25">
      <w:pPr>
        <w:pStyle w:val="Zkladntext1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Časť </w:t>
      </w:r>
      <w:r w:rsidR="00412778">
        <w:rPr>
          <w:rFonts w:ascii="Times New Roman" w:hAnsi="Times New Roman" w:cs="Times New Roman"/>
          <w:b/>
          <w:bCs/>
          <w:sz w:val="22"/>
          <w:szCs w:val="22"/>
          <w:lang w:bidi="sk-SK"/>
        </w:rPr>
        <w:t>1</w:t>
      </w:r>
      <w:r w:rsidR="00572669">
        <w:rPr>
          <w:rFonts w:ascii="Times New Roman" w:hAnsi="Times New Roman" w:cs="Times New Roman"/>
          <w:b/>
          <w:bCs/>
          <w:sz w:val="22"/>
          <w:szCs w:val="22"/>
          <w:lang w:bidi="sk-SK"/>
        </w:rPr>
        <w:t>8</w:t>
      </w: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>:</w:t>
      </w:r>
      <w:r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 </w:t>
      </w: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Psychiatrická nemocnica Profesora </w:t>
      </w:r>
      <w:proofErr w:type="spellStart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Matulaya</w:t>
      </w:r>
      <w:proofErr w:type="spellEnd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Kremnica</w:t>
      </w:r>
    </w:p>
    <w:p w14:paraId="4C497694" w14:textId="04D0C3A1" w:rsidR="00F109D9" w:rsidRDefault="00F109D9" w:rsidP="00F109D9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             Sídlo:   Československej armády 234/139, 967 01 Kremnica</w:t>
      </w:r>
    </w:p>
    <w:p w14:paraId="3DD79E20" w14:textId="2D0975AB" w:rsidR="00F109D9" w:rsidRDefault="00F109D9" w:rsidP="00F109D9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F109D9" w:rsidRPr="00966BE0" w14:paraId="45865C92" w14:textId="77777777" w:rsidTr="00EE0D37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D9F776" w14:textId="77777777" w:rsidR="00F109D9" w:rsidRPr="00966BE0" w:rsidRDefault="00F109D9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BF7286F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D6F780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8E1C6CA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  <w:p w14:paraId="7893EC53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Výška DPH</w:t>
            </w:r>
          </w:p>
          <w:p w14:paraId="5DDE2E27" w14:textId="77777777" w:rsidR="00F109D9" w:rsidRPr="00966BE0" w:rsidRDefault="00F109D9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9D6DB4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s DPH</w:t>
            </w:r>
          </w:p>
        </w:tc>
      </w:tr>
      <w:tr w:rsidR="00F109D9" w:rsidRPr="00966BE0" w14:paraId="709F6977" w14:textId="77777777" w:rsidTr="00EE0D37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9A2022" w14:textId="77777777" w:rsidR="00F109D9" w:rsidRPr="00966BE0" w:rsidRDefault="00F109D9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966BE0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966BE0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CFA30E" w14:textId="77777777" w:rsidR="00F109D9" w:rsidRPr="00966BE0" w:rsidRDefault="00F109D9" w:rsidP="00EE0D37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DAEF65F" w14:textId="77777777" w:rsidR="00F109D9" w:rsidRPr="00966BE0" w:rsidRDefault="00F109D9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C2E93BF" w14:textId="77777777" w:rsidR="00F109D9" w:rsidRPr="00966BE0" w:rsidRDefault="00F109D9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1E6DC54" w14:textId="77777777" w:rsidR="00F109D9" w:rsidRPr="00966BE0" w:rsidRDefault="00F109D9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2E9DEA1A" w14:textId="77777777" w:rsidR="00F109D9" w:rsidRDefault="00F109D9" w:rsidP="00F109D9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0D38870F" w14:textId="4CA1F0E3" w:rsidR="00412778" w:rsidRDefault="00412778" w:rsidP="00F109D9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7BA31545" w14:textId="77777777" w:rsidR="00412778" w:rsidRDefault="00412778" w:rsidP="00F109D9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732E73B5" w14:textId="328BD021" w:rsidR="00EE0D37" w:rsidRDefault="00F109D9" w:rsidP="00BA2B25">
      <w:pPr>
        <w:pStyle w:val="Zkladntext1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Časť </w:t>
      </w:r>
      <w:r w:rsidR="00572669">
        <w:rPr>
          <w:rFonts w:ascii="Times New Roman" w:hAnsi="Times New Roman" w:cs="Times New Roman"/>
          <w:b/>
          <w:bCs/>
          <w:sz w:val="22"/>
          <w:szCs w:val="22"/>
          <w:lang w:bidi="sk-SK"/>
        </w:rPr>
        <w:t>19</w:t>
      </w: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: </w:t>
      </w:r>
      <w:r w:rsidR="00EE0D37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="00EE0D37" w:rsidRPr="009A6D9A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Psychiatrická nemocnica</w:t>
      </w:r>
      <w:r w:rsidR="00EE0D37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</w:t>
      </w:r>
      <w:proofErr w:type="spellStart"/>
      <w:r w:rsidR="00EE0D37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Philippa</w:t>
      </w:r>
      <w:proofErr w:type="spellEnd"/>
      <w:r w:rsidR="00EE0D37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</w:t>
      </w:r>
      <w:proofErr w:type="spellStart"/>
      <w:r w:rsidR="00EE0D37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Pinela</w:t>
      </w:r>
      <w:proofErr w:type="spellEnd"/>
      <w:r w:rsidR="00EE0D37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Pezinok</w:t>
      </w:r>
    </w:p>
    <w:p w14:paraId="0AC55616" w14:textId="38E5A1EE" w:rsidR="00F109D9" w:rsidRDefault="00EE0D37" w:rsidP="00EE0D37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            Sídlo:   Malacká cesta 63, 902 18 Pezinok</w:t>
      </w:r>
    </w:p>
    <w:p w14:paraId="5C81ECEB" w14:textId="77777777" w:rsidR="00EE0D37" w:rsidRDefault="00EE0D37" w:rsidP="00EE0D37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F109D9" w:rsidRPr="00966BE0" w14:paraId="1FF63CF6" w14:textId="77777777" w:rsidTr="00EE0D37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842F88" w14:textId="77777777" w:rsidR="00F109D9" w:rsidRPr="00966BE0" w:rsidRDefault="00F109D9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D204E53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69786D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83DE93B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  <w:p w14:paraId="1A294B30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Výška DPH</w:t>
            </w:r>
          </w:p>
          <w:p w14:paraId="3D36203E" w14:textId="77777777" w:rsidR="00F109D9" w:rsidRPr="00966BE0" w:rsidRDefault="00F109D9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7FC004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s DPH</w:t>
            </w:r>
          </w:p>
        </w:tc>
      </w:tr>
      <w:tr w:rsidR="00F109D9" w:rsidRPr="00966BE0" w14:paraId="323D3863" w14:textId="77777777" w:rsidTr="00EE0D37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8D653C" w14:textId="77777777" w:rsidR="00F109D9" w:rsidRPr="00966BE0" w:rsidRDefault="00F109D9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966BE0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966BE0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F718DA7" w14:textId="77777777" w:rsidR="00F109D9" w:rsidRPr="00966BE0" w:rsidRDefault="00F109D9" w:rsidP="00EE0D37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543E39" w14:textId="77777777" w:rsidR="00F109D9" w:rsidRPr="00966BE0" w:rsidRDefault="00F109D9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4E3E29B" w14:textId="77777777" w:rsidR="00F109D9" w:rsidRPr="00966BE0" w:rsidRDefault="00F109D9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791C3E" w14:textId="77777777" w:rsidR="00F109D9" w:rsidRPr="00966BE0" w:rsidRDefault="00F109D9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71A8FAD7" w14:textId="38BC54EF" w:rsidR="00F109D9" w:rsidRDefault="00F109D9" w:rsidP="00F109D9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2C133196" w14:textId="77621C62" w:rsidR="00572669" w:rsidRDefault="00572669" w:rsidP="00F109D9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7AABF1E1" w14:textId="77777777" w:rsidR="00F109D9" w:rsidRDefault="00F109D9" w:rsidP="00F109D9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6BA108A0" w14:textId="70849CE0" w:rsidR="00EE0D37" w:rsidRDefault="00F109D9" w:rsidP="00BA2B25">
      <w:pPr>
        <w:pStyle w:val="Zkladntext1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lastRenderedPageBreak/>
        <w:t xml:space="preserve">Časť </w:t>
      </w:r>
      <w:r w:rsidR="00EE0D37">
        <w:rPr>
          <w:rFonts w:ascii="Times New Roman" w:hAnsi="Times New Roman" w:cs="Times New Roman"/>
          <w:b/>
          <w:bCs/>
          <w:sz w:val="22"/>
          <w:szCs w:val="22"/>
          <w:lang w:bidi="sk-SK"/>
        </w:rPr>
        <w:t>2</w:t>
      </w:r>
      <w:r w:rsidR="00572669">
        <w:rPr>
          <w:rFonts w:ascii="Times New Roman" w:hAnsi="Times New Roman" w:cs="Times New Roman"/>
          <w:b/>
          <w:bCs/>
          <w:sz w:val="22"/>
          <w:szCs w:val="22"/>
          <w:lang w:bidi="sk-SK"/>
        </w:rPr>
        <w:t>0</w:t>
      </w: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: </w:t>
      </w:r>
      <w:r w:rsidR="00EE0D37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 Psychiatrická nemocnica Veľké Zálužie</w:t>
      </w:r>
    </w:p>
    <w:p w14:paraId="11CF4ECE" w14:textId="56DDE470" w:rsidR="00F109D9" w:rsidRDefault="00EE0D37" w:rsidP="00EE0D37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            Sídlo:    </w:t>
      </w:r>
      <w:proofErr w:type="spellStart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Rinok</w:t>
      </w:r>
      <w:proofErr w:type="spellEnd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334, 951 35 Veľké Zálužie</w:t>
      </w:r>
    </w:p>
    <w:p w14:paraId="19918E22" w14:textId="77777777" w:rsidR="00EE0D37" w:rsidRDefault="00EE0D37" w:rsidP="00EE0D37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F109D9" w:rsidRPr="00966BE0" w14:paraId="5A93BFB6" w14:textId="77777777" w:rsidTr="00EE0D37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0EF9FE" w14:textId="77777777" w:rsidR="00F109D9" w:rsidRPr="00966BE0" w:rsidRDefault="00F109D9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E997837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A5A1E2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D403503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  <w:p w14:paraId="233EB318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Výška DPH</w:t>
            </w:r>
          </w:p>
          <w:p w14:paraId="37697510" w14:textId="77777777" w:rsidR="00F109D9" w:rsidRPr="00966BE0" w:rsidRDefault="00F109D9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BCBC61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s DPH</w:t>
            </w:r>
          </w:p>
        </w:tc>
      </w:tr>
      <w:tr w:rsidR="00F109D9" w:rsidRPr="00966BE0" w14:paraId="272E53B1" w14:textId="77777777" w:rsidTr="00EE0D37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2E8739" w14:textId="77777777" w:rsidR="00F109D9" w:rsidRPr="00966BE0" w:rsidRDefault="00F109D9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966BE0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966BE0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1069B4E" w14:textId="77777777" w:rsidR="00F109D9" w:rsidRPr="00966BE0" w:rsidRDefault="00F109D9" w:rsidP="00EE0D37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580D415" w14:textId="77777777" w:rsidR="00F109D9" w:rsidRPr="00966BE0" w:rsidRDefault="00F109D9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A54EDD1" w14:textId="77777777" w:rsidR="00F109D9" w:rsidRPr="00966BE0" w:rsidRDefault="00F109D9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73429A3" w14:textId="77777777" w:rsidR="00F109D9" w:rsidRPr="00966BE0" w:rsidRDefault="00F109D9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338E4A07" w14:textId="77777777" w:rsidR="00F109D9" w:rsidRDefault="00F109D9" w:rsidP="00F109D9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39E85D25" w14:textId="0617FCF3" w:rsidR="00412778" w:rsidRDefault="00412778" w:rsidP="00412778">
      <w:pPr>
        <w:pStyle w:val="Zkladntext1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Časť </w:t>
      </w:r>
      <w:r>
        <w:rPr>
          <w:rFonts w:ascii="Times New Roman" w:hAnsi="Times New Roman" w:cs="Times New Roman"/>
          <w:b/>
          <w:bCs/>
          <w:sz w:val="22"/>
          <w:szCs w:val="22"/>
          <w:lang w:bidi="sk-SK"/>
        </w:rPr>
        <w:t>2</w:t>
      </w:r>
      <w:r w:rsidR="00572669">
        <w:rPr>
          <w:rFonts w:ascii="Times New Roman" w:hAnsi="Times New Roman" w:cs="Times New Roman"/>
          <w:b/>
          <w:bCs/>
          <w:sz w:val="22"/>
          <w:szCs w:val="22"/>
          <w:lang w:bidi="sk-SK"/>
        </w:rPr>
        <w:t>1</w:t>
      </w: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: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 Univerzitná nemocnica Bratislava</w:t>
      </w:r>
    </w:p>
    <w:p w14:paraId="224A39BF" w14:textId="216B8CFA" w:rsidR="00412778" w:rsidRDefault="00412778" w:rsidP="00412778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            Sídlo:    Pažítková 4, 821 01 Bratislava</w:t>
      </w:r>
    </w:p>
    <w:p w14:paraId="14961E0B" w14:textId="77777777" w:rsidR="00412778" w:rsidRDefault="00412778" w:rsidP="00412778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412778" w:rsidRPr="00966BE0" w14:paraId="2146E292" w14:textId="77777777" w:rsidTr="00470E0F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0B54AD" w14:textId="77777777" w:rsidR="00412778" w:rsidRPr="00966BE0" w:rsidRDefault="00412778" w:rsidP="00470E0F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3BC5207" w14:textId="77777777" w:rsidR="00412778" w:rsidRPr="00966BE0" w:rsidRDefault="00412778" w:rsidP="00470E0F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A3C6F0" w14:textId="77777777" w:rsidR="00412778" w:rsidRPr="00966BE0" w:rsidRDefault="00412778" w:rsidP="00470E0F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813AA59" w14:textId="77777777" w:rsidR="00412778" w:rsidRPr="00966BE0" w:rsidRDefault="00412778" w:rsidP="00470E0F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  <w:p w14:paraId="457AE4E9" w14:textId="77777777" w:rsidR="00412778" w:rsidRPr="00966BE0" w:rsidRDefault="00412778" w:rsidP="00470E0F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Výška DPH</w:t>
            </w:r>
          </w:p>
          <w:p w14:paraId="16AC8A8D" w14:textId="77777777" w:rsidR="00412778" w:rsidRPr="00966BE0" w:rsidRDefault="00412778" w:rsidP="00470E0F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4BF6C5" w14:textId="77777777" w:rsidR="00412778" w:rsidRPr="00966BE0" w:rsidRDefault="00412778" w:rsidP="00470E0F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s DPH</w:t>
            </w:r>
          </w:p>
        </w:tc>
      </w:tr>
      <w:tr w:rsidR="00412778" w:rsidRPr="00966BE0" w14:paraId="6D4296EB" w14:textId="77777777" w:rsidTr="00470E0F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6ED062" w14:textId="77777777" w:rsidR="00412778" w:rsidRPr="00966BE0" w:rsidRDefault="00412778" w:rsidP="00470E0F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966BE0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966BE0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13D152C" w14:textId="77777777" w:rsidR="00412778" w:rsidRPr="00966BE0" w:rsidRDefault="00412778" w:rsidP="00470E0F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F61FD19" w14:textId="77777777" w:rsidR="00412778" w:rsidRPr="00966BE0" w:rsidRDefault="00412778" w:rsidP="00470E0F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D375FD4" w14:textId="77777777" w:rsidR="00412778" w:rsidRPr="00966BE0" w:rsidRDefault="00412778" w:rsidP="00470E0F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0642741" w14:textId="77777777" w:rsidR="00412778" w:rsidRPr="00966BE0" w:rsidRDefault="00412778" w:rsidP="00470E0F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35187E30" w14:textId="7424CE93" w:rsidR="00412778" w:rsidRDefault="00412778" w:rsidP="00412778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4315DC7B" w14:textId="77777777" w:rsidR="00412778" w:rsidRPr="00412778" w:rsidRDefault="00412778" w:rsidP="00412778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614D5432" w14:textId="6AFDA142" w:rsidR="00EE0D37" w:rsidRPr="00412778" w:rsidRDefault="00F109D9" w:rsidP="00572669">
      <w:pPr>
        <w:pStyle w:val="Zkladntext1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412778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Časť </w:t>
      </w:r>
      <w:r w:rsidR="00EE0D37" w:rsidRPr="00412778">
        <w:rPr>
          <w:rFonts w:ascii="Times New Roman" w:hAnsi="Times New Roman" w:cs="Times New Roman"/>
          <w:b/>
          <w:bCs/>
          <w:sz w:val="22"/>
          <w:szCs w:val="22"/>
          <w:lang w:bidi="sk-SK"/>
        </w:rPr>
        <w:t>2</w:t>
      </w:r>
      <w:r w:rsidR="00572669">
        <w:rPr>
          <w:rFonts w:ascii="Times New Roman" w:hAnsi="Times New Roman" w:cs="Times New Roman"/>
          <w:b/>
          <w:bCs/>
          <w:sz w:val="22"/>
          <w:szCs w:val="22"/>
          <w:lang w:bidi="sk-SK"/>
        </w:rPr>
        <w:t>2</w:t>
      </w:r>
      <w:r w:rsidRPr="00412778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: </w:t>
      </w:r>
      <w:r w:rsidR="00EE0D37" w:rsidRPr="00412778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Univerzitná nemocnica </w:t>
      </w:r>
      <w:proofErr w:type="spellStart"/>
      <w:r w:rsidR="00EE0D37" w:rsidRPr="00412778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L.Pasteura</w:t>
      </w:r>
      <w:proofErr w:type="spellEnd"/>
      <w:r w:rsidR="00EE0D37" w:rsidRPr="00412778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Košice</w:t>
      </w:r>
    </w:p>
    <w:p w14:paraId="6EA3FFD1" w14:textId="63DDF8E0" w:rsidR="00EE0D37" w:rsidRDefault="00EE0D37" w:rsidP="00EE0D37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            Sídlo:    Rastislavova 43, 041 90 Košice</w:t>
      </w:r>
    </w:p>
    <w:p w14:paraId="2649477A" w14:textId="117C1C10" w:rsidR="00F109D9" w:rsidRDefault="00F109D9" w:rsidP="00EE0D37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F109D9" w:rsidRPr="00966BE0" w14:paraId="599D0A79" w14:textId="77777777" w:rsidTr="00EE0D37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47C752" w14:textId="77777777" w:rsidR="00F109D9" w:rsidRPr="00966BE0" w:rsidRDefault="00F109D9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0B670E1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152447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01DAF01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  <w:p w14:paraId="6DCF92D3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Výška DPH</w:t>
            </w:r>
          </w:p>
          <w:p w14:paraId="4F40A435" w14:textId="77777777" w:rsidR="00F109D9" w:rsidRPr="00966BE0" w:rsidRDefault="00F109D9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E87352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s DPH</w:t>
            </w:r>
          </w:p>
        </w:tc>
      </w:tr>
      <w:tr w:rsidR="00F109D9" w:rsidRPr="00966BE0" w14:paraId="78796404" w14:textId="77777777" w:rsidTr="00EE0D37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A79D32" w14:textId="77777777" w:rsidR="00F109D9" w:rsidRPr="00966BE0" w:rsidRDefault="00F109D9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966BE0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966BE0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1466DD1" w14:textId="77777777" w:rsidR="00F109D9" w:rsidRPr="00966BE0" w:rsidRDefault="00F109D9" w:rsidP="00EE0D37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5EFBF13" w14:textId="77777777" w:rsidR="00F109D9" w:rsidRPr="00966BE0" w:rsidRDefault="00F109D9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981EEB5" w14:textId="77777777" w:rsidR="00F109D9" w:rsidRPr="00966BE0" w:rsidRDefault="00F109D9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8AF4F12" w14:textId="77777777" w:rsidR="00F109D9" w:rsidRPr="00966BE0" w:rsidRDefault="00F109D9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63FEDEAB" w14:textId="77777777" w:rsidR="00F109D9" w:rsidRDefault="00F109D9" w:rsidP="00F109D9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43B131A5" w14:textId="77777777" w:rsidR="00F109D9" w:rsidRDefault="00F109D9" w:rsidP="00F109D9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153457D0" w14:textId="34999D5C" w:rsidR="00EE0D37" w:rsidRDefault="00F109D9" w:rsidP="00572669">
      <w:pPr>
        <w:pStyle w:val="Zkladntext1"/>
        <w:numPr>
          <w:ilvl w:val="0"/>
          <w:numId w:val="1"/>
        </w:numPr>
        <w:spacing w:after="0" w:line="240" w:lineRule="auto"/>
        <w:ind w:left="709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Časť </w:t>
      </w:r>
      <w:r w:rsidR="00EE0D37">
        <w:rPr>
          <w:rFonts w:ascii="Times New Roman" w:hAnsi="Times New Roman" w:cs="Times New Roman"/>
          <w:b/>
          <w:bCs/>
          <w:sz w:val="22"/>
          <w:szCs w:val="22"/>
          <w:lang w:bidi="sk-SK"/>
        </w:rPr>
        <w:t>2</w:t>
      </w:r>
      <w:r w:rsidR="00572669">
        <w:rPr>
          <w:rFonts w:ascii="Times New Roman" w:hAnsi="Times New Roman" w:cs="Times New Roman"/>
          <w:b/>
          <w:bCs/>
          <w:sz w:val="22"/>
          <w:szCs w:val="22"/>
          <w:lang w:bidi="sk-SK"/>
        </w:rPr>
        <w:t>3</w:t>
      </w:r>
      <w:r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: </w:t>
      </w:r>
      <w:r w:rsidR="00EE0D37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 </w:t>
      </w:r>
      <w:r w:rsidR="00EE0D37" w:rsidRPr="009A6D9A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Univerzitná nemocnica</w:t>
      </w:r>
      <w:r w:rsidR="00EE0D37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Martin</w:t>
      </w:r>
    </w:p>
    <w:p w14:paraId="14198235" w14:textId="59400D88" w:rsidR="00EE0D37" w:rsidRDefault="00EE0D37" w:rsidP="00EE0D37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             Sídlo:    Kollárova 2, 036 59 Martin</w:t>
      </w:r>
    </w:p>
    <w:p w14:paraId="73B6FB54" w14:textId="1039D1DA" w:rsidR="00F109D9" w:rsidRDefault="00F109D9" w:rsidP="00EE0D37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F109D9" w:rsidRPr="00966BE0" w14:paraId="5A60DF51" w14:textId="77777777" w:rsidTr="00EE0D37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D4CB7D" w14:textId="77777777" w:rsidR="00F109D9" w:rsidRPr="00966BE0" w:rsidRDefault="00F109D9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78F4B8E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527BEC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A68F7F5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  <w:p w14:paraId="17FD4913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Výška DPH</w:t>
            </w:r>
          </w:p>
          <w:p w14:paraId="6AE913EC" w14:textId="77777777" w:rsidR="00F109D9" w:rsidRPr="00966BE0" w:rsidRDefault="00F109D9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AE4384" w14:textId="77777777" w:rsidR="00F109D9" w:rsidRPr="00966BE0" w:rsidRDefault="00F109D9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s DPH</w:t>
            </w:r>
          </w:p>
        </w:tc>
      </w:tr>
      <w:tr w:rsidR="00F109D9" w:rsidRPr="00966BE0" w14:paraId="57580F8E" w14:textId="77777777" w:rsidTr="00EE0D37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640163" w14:textId="77777777" w:rsidR="00F109D9" w:rsidRPr="00966BE0" w:rsidRDefault="00F109D9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966BE0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966BE0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4962070" w14:textId="77777777" w:rsidR="00F109D9" w:rsidRPr="00966BE0" w:rsidRDefault="00F109D9" w:rsidP="00EE0D37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E672AA1" w14:textId="77777777" w:rsidR="00F109D9" w:rsidRPr="00966BE0" w:rsidRDefault="00F109D9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6DB0FF9" w14:textId="77777777" w:rsidR="00F109D9" w:rsidRPr="00966BE0" w:rsidRDefault="00F109D9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D0080C0" w14:textId="77777777" w:rsidR="00F109D9" w:rsidRPr="00966BE0" w:rsidRDefault="00F109D9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68599133" w14:textId="77777777" w:rsidR="00F109D9" w:rsidRDefault="00F109D9" w:rsidP="00F109D9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4CCC9C01" w14:textId="6089A705" w:rsidR="00F109D9" w:rsidRDefault="00F109D9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24C380CC" w14:textId="4055F9B1" w:rsidR="00EE0D37" w:rsidRDefault="00EE0D37" w:rsidP="00572669">
      <w:pPr>
        <w:pStyle w:val="Zkladntext1"/>
        <w:numPr>
          <w:ilvl w:val="0"/>
          <w:numId w:val="1"/>
        </w:numPr>
        <w:spacing w:after="0" w:line="240" w:lineRule="auto"/>
        <w:ind w:left="993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Časť </w:t>
      </w:r>
      <w:r>
        <w:rPr>
          <w:rFonts w:ascii="Times New Roman" w:hAnsi="Times New Roman" w:cs="Times New Roman"/>
          <w:b/>
          <w:bCs/>
          <w:sz w:val="22"/>
          <w:szCs w:val="22"/>
          <w:lang w:bidi="sk-SK"/>
        </w:rPr>
        <w:t>2</w:t>
      </w:r>
      <w:r w:rsidR="00572669">
        <w:rPr>
          <w:rFonts w:ascii="Times New Roman" w:hAnsi="Times New Roman" w:cs="Times New Roman"/>
          <w:b/>
          <w:bCs/>
          <w:sz w:val="22"/>
          <w:szCs w:val="22"/>
          <w:lang w:bidi="sk-SK"/>
        </w:rPr>
        <w:t>4</w:t>
      </w: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>:</w:t>
      </w:r>
      <w:r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 </w:t>
      </w: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Záchranná zdravotná služba Bratislava</w:t>
      </w:r>
    </w:p>
    <w:p w14:paraId="7B30E0B5" w14:textId="71C492C5" w:rsidR="00EE0D37" w:rsidRDefault="00EE0D37" w:rsidP="00EE0D37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         </w:t>
      </w:r>
      <w:r w:rsidR="00412778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  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Sídlo:   Na Riviére 51/1, 841 04 Bratislava</w:t>
      </w:r>
    </w:p>
    <w:p w14:paraId="19A2E028" w14:textId="048CB334" w:rsidR="00EE0D37" w:rsidRDefault="00EE0D37" w:rsidP="00EE0D37">
      <w:pPr>
        <w:pStyle w:val="Zkladntext1"/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EE0D37" w:rsidRPr="00966BE0" w14:paraId="522473B8" w14:textId="77777777" w:rsidTr="00EE0D37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7E0B0B" w14:textId="77777777" w:rsidR="00EE0D37" w:rsidRPr="00966BE0" w:rsidRDefault="00EE0D37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67A546D" w14:textId="77777777" w:rsidR="00EE0D37" w:rsidRPr="00966BE0" w:rsidRDefault="00EE0D37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05B29E" w14:textId="77777777" w:rsidR="00EE0D37" w:rsidRPr="00966BE0" w:rsidRDefault="00EE0D37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BA202C9" w14:textId="77777777" w:rsidR="00EE0D37" w:rsidRPr="00966BE0" w:rsidRDefault="00EE0D37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  <w:p w14:paraId="61519303" w14:textId="77777777" w:rsidR="00EE0D37" w:rsidRPr="00966BE0" w:rsidRDefault="00EE0D37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Výška DPH</w:t>
            </w:r>
          </w:p>
          <w:p w14:paraId="1181CA8F" w14:textId="77777777" w:rsidR="00EE0D37" w:rsidRPr="00966BE0" w:rsidRDefault="00EE0D37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449C14" w14:textId="77777777" w:rsidR="00EE0D37" w:rsidRPr="00966BE0" w:rsidRDefault="00EE0D37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s DPH</w:t>
            </w:r>
          </w:p>
        </w:tc>
      </w:tr>
      <w:tr w:rsidR="00EE0D37" w:rsidRPr="00966BE0" w14:paraId="7DC5B3EA" w14:textId="77777777" w:rsidTr="00EE0D37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784C7C" w14:textId="77777777" w:rsidR="00EE0D37" w:rsidRPr="00966BE0" w:rsidRDefault="00EE0D37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966BE0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966BE0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11B0771" w14:textId="77777777" w:rsidR="00EE0D37" w:rsidRPr="00966BE0" w:rsidRDefault="00EE0D37" w:rsidP="00EE0D37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4F93E15" w14:textId="77777777" w:rsidR="00EE0D37" w:rsidRPr="00966BE0" w:rsidRDefault="00EE0D37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8CFA923" w14:textId="77777777" w:rsidR="00EE0D37" w:rsidRPr="00966BE0" w:rsidRDefault="00EE0D37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19860C7" w14:textId="77777777" w:rsidR="00EE0D37" w:rsidRPr="00966BE0" w:rsidRDefault="00EE0D37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24942181" w14:textId="77777777" w:rsidR="00EE0D37" w:rsidRDefault="00EE0D37" w:rsidP="00EE0D37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61D61153" w14:textId="3D58E3E7" w:rsidR="00EE0D37" w:rsidRDefault="00EE0D37" w:rsidP="00EE0D37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162BDE47" w14:textId="2BFAF69A" w:rsidR="00572669" w:rsidRDefault="00572669" w:rsidP="00EE0D37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5D33D3F" w14:textId="23E188C8" w:rsidR="00572669" w:rsidRDefault="00572669" w:rsidP="00EE0D37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1E4933E7" w14:textId="7958F730" w:rsidR="00572669" w:rsidRDefault="00572669" w:rsidP="00EE0D37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650FD735" w14:textId="77777777" w:rsidR="00572669" w:rsidRDefault="00572669" w:rsidP="00EE0D37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767D2262" w14:textId="00BF00C9" w:rsidR="00EE0D37" w:rsidRDefault="00EE0D37" w:rsidP="00572669">
      <w:pPr>
        <w:pStyle w:val="Zkladntext1"/>
        <w:numPr>
          <w:ilvl w:val="0"/>
          <w:numId w:val="1"/>
        </w:numPr>
        <w:spacing w:after="0" w:line="240" w:lineRule="auto"/>
        <w:ind w:left="851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lastRenderedPageBreak/>
        <w:t xml:space="preserve">Časť </w:t>
      </w:r>
      <w:r>
        <w:rPr>
          <w:rFonts w:ascii="Times New Roman" w:hAnsi="Times New Roman" w:cs="Times New Roman"/>
          <w:b/>
          <w:bCs/>
          <w:sz w:val="22"/>
          <w:szCs w:val="22"/>
          <w:lang w:bidi="sk-SK"/>
        </w:rPr>
        <w:t>2</w:t>
      </w:r>
      <w:r w:rsidR="00572669">
        <w:rPr>
          <w:rFonts w:ascii="Times New Roman" w:hAnsi="Times New Roman" w:cs="Times New Roman"/>
          <w:b/>
          <w:bCs/>
          <w:sz w:val="22"/>
          <w:szCs w:val="22"/>
          <w:lang w:bidi="sk-SK"/>
        </w:rPr>
        <w:t>5</w:t>
      </w: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: </w:t>
      </w:r>
      <w:r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Nemocnica s poliklinikou Brezno, </w:t>
      </w:r>
      <w:proofErr w:type="spellStart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.o</w:t>
      </w:r>
      <w:proofErr w:type="spellEnd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.</w:t>
      </w:r>
    </w:p>
    <w:p w14:paraId="399CF32D" w14:textId="6F9DC57E" w:rsidR="00EE0D37" w:rsidRDefault="00EE0D37" w:rsidP="00EE0D37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             Sídlo:    </w:t>
      </w:r>
      <w:proofErr w:type="spellStart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Banisko</w:t>
      </w:r>
      <w:proofErr w:type="spellEnd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273/1, 977 01 Brezno</w:t>
      </w:r>
    </w:p>
    <w:p w14:paraId="7DEE6ED0" w14:textId="7259B4E1" w:rsidR="00EE0D37" w:rsidRDefault="00EE0D37" w:rsidP="00EE0D37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EE0D37" w:rsidRPr="00966BE0" w14:paraId="0B9CCE80" w14:textId="77777777" w:rsidTr="00EE0D37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1E26A3" w14:textId="77777777" w:rsidR="00EE0D37" w:rsidRPr="00966BE0" w:rsidRDefault="00EE0D37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2BD0579" w14:textId="77777777" w:rsidR="00EE0D37" w:rsidRPr="00966BE0" w:rsidRDefault="00EE0D37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87A6A9" w14:textId="77777777" w:rsidR="00EE0D37" w:rsidRPr="00966BE0" w:rsidRDefault="00EE0D37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711619B" w14:textId="77777777" w:rsidR="00EE0D37" w:rsidRPr="00966BE0" w:rsidRDefault="00EE0D37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  <w:p w14:paraId="70DA81B3" w14:textId="77777777" w:rsidR="00EE0D37" w:rsidRPr="00966BE0" w:rsidRDefault="00EE0D37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Výška DPH</w:t>
            </w:r>
          </w:p>
          <w:p w14:paraId="09AE9CC0" w14:textId="77777777" w:rsidR="00EE0D37" w:rsidRPr="00966BE0" w:rsidRDefault="00EE0D37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C03ACF" w14:textId="77777777" w:rsidR="00EE0D37" w:rsidRPr="00966BE0" w:rsidRDefault="00EE0D37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s DPH</w:t>
            </w:r>
          </w:p>
        </w:tc>
      </w:tr>
      <w:tr w:rsidR="00EE0D37" w:rsidRPr="00966BE0" w14:paraId="5FD2AB04" w14:textId="77777777" w:rsidTr="00EE0D37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AAB9ED" w14:textId="77777777" w:rsidR="00EE0D37" w:rsidRPr="00966BE0" w:rsidRDefault="00EE0D37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966BE0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966BE0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AB8021" w14:textId="77777777" w:rsidR="00EE0D37" w:rsidRPr="00966BE0" w:rsidRDefault="00EE0D37" w:rsidP="00EE0D37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F5F5352" w14:textId="77777777" w:rsidR="00EE0D37" w:rsidRPr="00966BE0" w:rsidRDefault="00EE0D37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70C48C1" w14:textId="77777777" w:rsidR="00EE0D37" w:rsidRPr="00966BE0" w:rsidRDefault="00EE0D37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D4FF764" w14:textId="77777777" w:rsidR="00EE0D37" w:rsidRPr="00966BE0" w:rsidRDefault="00EE0D37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2FF7A3AD" w14:textId="77777777" w:rsidR="00EE0D37" w:rsidRDefault="00EE0D37" w:rsidP="00EE0D37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4A4EFAEA" w14:textId="77777777" w:rsidR="00EE0D37" w:rsidRDefault="00EE0D37" w:rsidP="00EE0D37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2FCBF65" w14:textId="6CA63142" w:rsidR="00EE0D37" w:rsidRDefault="00EE0D37" w:rsidP="00572669">
      <w:pPr>
        <w:pStyle w:val="Zkladntext1"/>
        <w:numPr>
          <w:ilvl w:val="0"/>
          <w:numId w:val="1"/>
        </w:numPr>
        <w:spacing w:after="0" w:line="240" w:lineRule="auto"/>
        <w:ind w:left="709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Časť </w:t>
      </w:r>
      <w:r>
        <w:rPr>
          <w:rFonts w:ascii="Times New Roman" w:hAnsi="Times New Roman" w:cs="Times New Roman"/>
          <w:b/>
          <w:bCs/>
          <w:sz w:val="22"/>
          <w:szCs w:val="22"/>
          <w:lang w:bidi="sk-SK"/>
        </w:rPr>
        <w:t>2</w:t>
      </w:r>
      <w:r w:rsidR="00572669">
        <w:rPr>
          <w:rFonts w:ascii="Times New Roman" w:hAnsi="Times New Roman" w:cs="Times New Roman"/>
          <w:b/>
          <w:bCs/>
          <w:sz w:val="22"/>
          <w:szCs w:val="22"/>
          <w:lang w:bidi="sk-SK"/>
        </w:rPr>
        <w:t>6</w:t>
      </w: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: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="00412778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rodné centrum zdravotníckych informácií Bratislava</w:t>
      </w:r>
    </w:p>
    <w:p w14:paraId="45475E1B" w14:textId="21ABCD44" w:rsidR="00EE0D37" w:rsidRDefault="00EE0D37" w:rsidP="00EE0D37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            Sídlo:   </w:t>
      </w:r>
      <w:proofErr w:type="spellStart"/>
      <w:r w:rsidR="00412778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Lazaretská</w:t>
      </w:r>
      <w:proofErr w:type="spellEnd"/>
      <w:r w:rsidR="00412778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26, 811 09 Bratislava</w:t>
      </w:r>
    </w:p>
    <w:p w14:paraId="5DF21889" w14:textId="77777777" w:rsidR="00EE0D37" w:rsidRDefault="00EE0D37" w:rsidP="00EE0D37">
      <w:pPr>
        <w:pStyle w:val="Zkladntext1"/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EE0D37" w:rsidRPr="00966BE0" w14:paraId="43F05943" w14:textId="77777777" w:rsidTr="00EE0D37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A41ABC" w14:textId="77777777" w:rsidR="00EE0D37" w:rsidRPr="00966BE0" w:rsidRDefault="00EE0D37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1A26567" w14:textId="77777777" w:rsidR="00EE0D37" w:rsidRPr="00966BE0" w:rsidRDefault="00EE0D37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1908B7" w14:textId="77777777" w:rsidR="00EE0D37" w:rsidRPr="00966BE0" w:rsidRDefault="00EE0D37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1704EB1" w14:textId="77777777" w:rsidR="00EE0D37" w:rsidRPr="00966BE0" w:rsidRDefault="00EE0D37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  <w:p w14:paraId="4C879997" w14:textId="77777777" w:rsidR="00EE0D37" w:rsidRPr="00966BE0" w:rsidRDefault="00EE0D37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Výška DPH</w:t>
            </w:r>
          </w:p>
          <w:p w14:paraId="091C2607" w14:textId="77777777" w:rsidR="00EE0D37" w:rsidRPr="00966BE0" w:rsidRDefault="00EE0D37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EB9643" w14:textId="77777777" w:rsidR="00EE0D37" w:rsidRPr="00966BE0" w:rsidRDefault="00EE0D37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s DPH</w:t>
            </w:r>
          </w:p>
        </w:tc>
      </w:tr>
      <w:tr w:rsidR="00EE0D37" w:rsidRPr="00966BE0" w14:paraId="17EB63C5" w14:textId="77777777" w:rsidTr="00EE0D37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9D3FC5" w14:textId="77777777" w:rsidR="00EE0D37" w:rsidRPr="00966BE0" w:rsidRDefault="00EE0D37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966BE0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966BE0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A46001" w14:textId="77777777" w:rsidR="00EE0D37" w:rsidRPr="00966BE0" w:rsidRDefault="00EE0D37" w:rsidP="00EE0D37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203CE86" w14:textId="77777777" w:rsidR="00EE0D37" w:rsidRPr="00966BE0" w:rsidRDefault="00EE0D37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7169B15" w14:textId="77777777" w:rsidR="00EE0D37" w:rsidRPr="00966BE0" w:rsidRDefault="00EE0D37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9485B81" w14:textId="77777777" w:rsidR="00EE0D37" w:rsidRPr="00966BE0" w:rsidRDefault="00EE0D37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3C5F325E" w14:textId="77777777" w:rsidR="00EE0D37" w:rsidRDefault="00EE0D37" w:rsidP="00EE0D37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2B1C03A9" w14:textId="77777777" w:rsidR="00EE0D37" w:rsidRDefault="00EE0D37" w:rsidP="00EE0D37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4D95B229" w14:textId="64C9C75B" w:rsidR="00EE0D37" w:rsidRDefault="00EE0D37" w:rsidP="00572669">
      <w:pPr>
        <w:pStyle w:val="Zkladntext1"/>
        <w:numPr>
          <w:ilvl w:val="0"/>
          <w:numId w:val="1"/>
        </w:numPr>
        <w:spacing w:after="0" w:line="240" w:lineRule="auto"/>
        <w:ind w:left="709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Časť </w:t>
      </w:r>
      <w:r>
        <w:rPr>
          <w:rFonts w:ascii="Times New Roman" w:hAnsi="Times New Roman" w:cs="Times New Roman"/>
          <w:b/>
          <w:bCs/>
          <w:sz w:val="22"/>
          <w:szCs w:val="22"/>
          <w:lang w:bidi="sk-SK"/>
        </w:rPr>
        <w:t>2</w:t>
      </w:r>
      <w:r w:rsidR="00572669">
        <w:rPr>
          <w:rFonts w:ascii="Times New Roman" w:hAnsi="Times New Roman" w:cs="Times New Roman"/>
          <w:b/>
          <w:bCs/>
          <w:sz w:val="22"/>
          <w:szCs w:val="22"/>
          <w:lang w:bidi="sk-SK"/>
        </w:rPr>
        <w:t>7</w:t>
      </w: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: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Operačné stredisko záchrannej zdravotnej služby SR v BA</w:t>
      </w:r>
    </w:p>
    <w:p w14:paraId="02E09C73" w14:textId="2C42B55F" w:rsidR="00EE0D37" w:rsidRDefault="00EE0D37" w:rsidP="00EE0D37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            Sídlo:    Trnavská cesta 8/A, Bratislava</w:t>
      </w:r>
    </w:p>
    <w:p w14:paraId="12B90932" w14:textId="27C50D23" w:rsidR="00EE0D37" w:rsidRDefault="00EE0D37" w:rsidP="00EE0D37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EE0D37" w:rsidRPr="00966BE0" w14:paraId="6D34492B" w14:textId="77777777" w:rsidTr="00EE0D37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A27D28" w14:textId="77777777" w:rsidR="00EE0D37" w:rsidRPr="00966BE0" w:rsidRDefault="00EE0D37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7A857FF" w14:textId="77777777" w:rsidR="00EE0D37" w:rsidRPr="00966BE0" w:rsidRDefault="00EE0D37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44C421" w14:textId="77777777" w:rsidR="00EE0D37" w:rsidRPr="00966BE0" w:rsidRDefault="00EE0D37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924EE72" w14:textId="77777777" w:rsidR="00EE0D37" w:rsidRPr="00966BE0" w:rsidRDefault="00EE0D37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  <w:p w14:paraId="58DC57B1" w14:textId="77777777" w:rsidR="00EE0D37" w:rsidRPr="00966BE0" w:rsidRDefault="00EE0D37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Výška DPH</w:t>
            </w:r>
          </w:p>
          <w:p w14:paraId="181CF7B2" w14:textId="77777777" w:rsidR="00EE0D37" w:rsidRPr="00966BE0" w:rsidRDefault="00EE0D37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572BB3" w14:textId="77777777" w:rsidR="00EE0D37" w:rsidRPr="00966BE0" w:rsidRDefault="00EE0D37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s DPH</w:t>
            </w:r>
          </w:p>
        </w:tc>
      </w:tr>
      <w:tr w:rsidR="00EE0D37" w:rsidRPr="00966BE0" w14:paraId="643F7A1A" w14:textId="77777777" w:rsidTr="00EE0D37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E7D9FB" w14:textId="77777777" w:rsidR="00EE0D37" w:rsidRPr="00966BE0" w:rsidRDefault="00EE0D37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966BE0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966BE0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EA22044" w14:textId="77777777" w:rsidR="00EE0D37" w:rsidRPr="00966BE0" w:rsidRDefault="00EE0D37" w:rsidP="00EE0D37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CBC9F61" w14:textId="77777777" w:rsidR="00EE0D37" w:rsidRPr="00966BE0" w:rsidRDefault="00EE0D37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B3B1B6F" w14:textId="77777777" w:rsidR="00EE0D37" w:rsidRPr="00966BE0" w:rsidRDefault="00EE0D37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98714E" w14:textId="77777777" w:rsidR="00EE0D37" w:rsidRPr="00966BE0" w:rsidRDefault="00EE0D37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723C1D32" w14:textId="77777777" w:rsidR="00EE0D37" w:rsidRDefault="00EE0D37" w:rsidP="00EE0D37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0738FAA2" w14:textId="77777777" w:rsidR="00EE0D37" w:rsidRDefault="00EE0D37" w:rsidP="00EE0D37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4B8A7805" w14:textId="762CAD1C" w:rsidR="00EE0D37" w:rsidRDefault="00EE0D37" w:rsidP="00572669">
      <w:pPr>
        <w:pStyle w:val="Zkladntext1"/>
        <w:numPr>
          <w:ilvl w:val="0"/>
          <w:numId w:val="1"/>
        </w:numPr>
        <w:spacing w:after="0" w:line="240" w:lineRule="auto"/>
        <w:ind w:left="709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Časť </w:t>
      </w:r>
      <w:r>
        <w:rPr>
          <w:rFonts w:ascii="Times New Roman" w:hAnsi="Times New Roman" w:cs="Times New Roman"/>
          <w:b/>
          <w:bCs/>
          <w:sz w:val="22"/>
          <w:szCs w:val="22"/>
          <w:lang w:bidi="sk-SK"/>
        </w:rPr>
        <w:t>2</w:t>
      </w:r>
      <w:r w:rsidR="00572669">
        <w:rPr>
          <w:rFonts w:ascii="Times New Roman" w:hAnsi="Times New Roman" w:cs="Times New Roman"/>
          <w:b/>
          <w:bCs/>
          <w:sz w:val="22"/>
          <w:szCs w:val="22"/>
          <w:lang w:bidi="sk-SK"/>
        </w:rPr>
        <w:t>8</w:t>
      </w:r>
      <w:r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: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Slovenská zdravotnícka univerzita</w:t>
      </w:r>
    </w:p>
    <w:p w14:paraId="1A2B3A6D" w14:textId="111425FB" w:rsidR="00EE0D37" w:rsidRDefault="00EE0D37" w:rsidP="00EE0D37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            Sídlo:   Limbová 12, 833 03 Bratislava</w:t>
      </w:r>
    </w:p>
    <w:p w14:paraId="401EF7DB" w14:textId="553ACAFF" w:rsidR="00EE0D37" w:rsidRDefault="00EE0D37" w:rsidP="00EE0D37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EE0D37" w:rsidRPr="00966BE0" w14:paraId="0DA219EB" w14:textId="77777777" w:rsidTr="00EE0D37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176FE9" w14:textId="77777777" w:rsidR="00EE0D37" w:rsidRPr="00966BE0" w:rsidRDefault="00EE0D37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12D384D" w14:textId="77777777" w:rsidR="00EE0D37" w:rsidRPr="00966BE0" w:rsidRDefault="00EE0D37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D5C925" w14:textId="77777777" w:rsidR="00EE0D37" w:rsidRPr="00966BE0" w:rsidRDefault="00EE0D37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A929536" w14:textId="77777777" w:rsidR="00EE0D37" w:rsidRPr="00966BE0" w:rsidRDefault="00EE0D37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  <w:p w14:paraId="147333BA" w14:textId="77777777" w:rsidR="00EE0D37" w:rsidRPr="00966BE0" w:rsidRDefault="00EE0D37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Výška DPH</w:t>
            </w:r>
          </w:p>
          <w:p w14:paraId="22942AC2" w14:textId="77777777" w:rsidR="00EE0D37" w:rsidRPr="00966BE0" w:rsidRDefault="00EE0D37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391331" w14:textId="77777777" w:rsidR="00EE0D37" w:rsidRPr="00966BE0" w:rsidRDefault="00EE0D37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s DPH</w:t>
            </w:r>
          </w:p>
        </w:tc>
      </w:tr>
      <w:tr w:rsidR="00EE0D37" w:rsidRPr="00966BE0" w14:paraId="5E4172E3" w14:textId="77777777" w:rsidTr="00EE0D37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C8FB0E" w14:textId="77777777" w:rsidR="00EE0D37" w:rsidRPr="00966BE0" w:rsidRDefault="00EE0D37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966BE0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966BE0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F5401C8" w14:textId="77777777" w:rsidR="00EE0D37" w:rsidRPr="00966BE0" w:rsidRDefault="00EE0D37" w:rsidP="00EE0D37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4D52A3F" w14:textId="77777777" w:rsidR="00EE0D37" w:rsidRPr="00966BE0" w:rsidRDefault="00EE0D37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0C2B5DD" w14:textId="77777777" w:rsidR="00EE0D37" w:rsidRPr="00966BE0" w:rsidRDefault="00EE0D37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8C7A63E" w14:textId="77777777" w:rsidR="00EE0D37" w:rsidRPr="00966BE0" w:rsidRDefault="00EE0D37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0FE14A8E" w14:textId="77777777" w:rsidR="00EE0D37" w:rsidRDefault="00EE0D37" w:rsidP="00EE0D37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47884F58" w14:textId="5358C772" w:rsidR="00F109D9" w:rsidRDefault="00F109D9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0FE85083" w14:textId="5E655AE0" w:rsidR="00F109D9" w:rsidRDefault="00F109D9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45E0A9E4" w14:textId="6D4B4CC9" w:rsidR="0075558E" w:rsidRDefault="00EE0D37" w:rsidP="00572669">
      <w:pPr>
        <w:pStyle w:val="Zkladntext1"/>
        <w:numPr>
          <w:ilvl w:val="0"/>
          <w:numId w:val="1"/>
        </w:numPr>
        <w:spacing w:after="0" w:line="240" w:lineRule="auto"/>
        <w:ind w:left="709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Časť </w:t>
      </w:r>
      <w:r w:rsidR="00572669">
        <w:rPr>
          <w:rFonts w:ascii="Times New Roman" w:hAnsi="Times New Roman" w:cs="Times New Roman"/>
          <w:b/>
          <w:bCs/>
          <w:sz w:val="22"/>
          <w:szCs w:val="22"/>
          <w:lang w:bidi="sk-SK"/>
        </w:rPr>
        <w:t>29</w:t>
      </w: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>:</w:t>
      </w:r>
      <w:r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 </w:t>
      </w: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 </w:t>
      </w:r>
      <w:r w:rsidR="0075558E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Štátny ústav pre kontrolu liečiv</w:t>
      </w:r>
    </w:p>
    <w:p w14:paraId="56E25895" w14:textId="2646B745" w:rsidR="0075558E" w:rsidRDefault="0075558E" w:rsidP="0075558E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             Sídlo:   Kvetná 11, 825 08 Bratislava</w:t>
      </w:r>
    </w:p>
    <w:p w14:paraId="394F3BC5" w14:textId="77777777" w:rsidR="00EE0D37" w:rsidRDefault="00EE0D37" w:rsidP="00EE0D37">
      <w:pPr>
        <w:pStyle w:val="Zkladntext1"/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EE0D37" w:rsidRPr="00966BE0" w14:paraId="3A67D2B6" w14:textId="77777777" w:rsidTr="00EE0D37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B4D959" w14:textId="77777777" w:rsidR="00EE0D37" w:rsidRPr="00966BE0" w:rsidRDefault="00EE0D37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802EA92" w14:textId="77777777" w:rsidR="00EE0D37" w:rsidRPr="00966BE0" w:rsidRDefault="00EE0D37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EDC891" w14:textId="77777777" w:rsidR="00EE0D37" w:rsidRPr="00966BE0" w:rsidRDefault="00EE0D37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734413C" w14:textId="77777777" w:rsidR="00EE0D37" w:rsidRPr="00966BE0" w:rsidRDefault="00EE0D37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  <w:p w14:paraId="5AB77D7A" w14:textId="77777777" w:rsidR="00EE0D37" w:rsidRPr="00966BE0" w:rsidRDefault="00EE0D37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Výška DPH</w:t>
            </w:r>
          </w:p>
          <w:p w14:paraId="4C5593A0" w14:textId="77777777" w:rsidR="00EE0D37" w:rsidRPr="00966BE0" w:rsidRDefault="00EE0D37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0D46F5" w14:textId="77777777" w:rsidR="00EE0D37" w:rsidRPr="00966BE0" w:rsidRDefault="00EE0D37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s DPH</w:t>
            </w:r>
          </w:p>
        </w:tc>
      </w:tr>
      <w:tr w:rsidR="00EE0D37" w:rsidRPr="00966BE0" w14:paraId="36845071" w14:textId="77777777" w:rsidTr="00EE0D37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0B6250" w14:textId="77777777" w:rsidR="00EE0D37" w:rsidRPr="00966BE0" w:rsidRDefault="00EE0D37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966BE0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966BE0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BC77ADF" w14:textId="77777777" w:rsidR="00EE0D37" w:rsidRPr="00966BE0" w:rsidRDefault="00EE0D37" w:rsidP="00EE0D37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EC16E64" w14:textId="77777777" w:rsidR="00EE0D37" w:rsidRPr="00966BE0" w:rsidRDefault="00EE0D37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DB4C0B3" w14:textId="77777777" w:rsidR="00EE0D37" w:rsidRPr="00966BE0" w:rsidRDefault="00EE0D37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A519314" w14:textId="77777777" w:rsidR="00EE0D37" w:rsidRPr="00966BE0" w:rsidRDefault="00EE0D37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0D0EC14A" w14:textId="77777777" w:rsidR="00EE0D37" w:rsidRDefault="00EE0D37" w:rsidP="00EE0D37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0A19FD3E" w14:textId="7CCDB633" w:rsidR="00EE0D37" w:rsidRDefault="00EE0D37" w:rsidP="00EE0D37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7AD3B40A" w14:textId="77777777" w:rsidR="00572669" w:rsidRDefault="00572669" w:rsidP="00EE0D37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39B13F80" w14:textId="1F7B4E13" w:rsidR="0075558E" w:rsidRDefault="00EE0D37" w:rsidP="00572669">
      <w:pPr>
        <w:pStyle w:val="Zkladntext1"/>
        <w:numPr>
          <w:ilvl w:val="0"/>
          <w:numId w:val="1"/>
        </w:numPr>
        <w:spacing w:after="0" w:line="240" w:lineRule="auto"/>
        <w:ind w:left="709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lastRenderedPageBreak/>
        <w:t xml:space="preserve">Časť </w:t>
      </w:r>
      <w:r w:rsidR="0075558E">
        <w:rPr>
          <w:rFonts w:ascii="Times New Roman" w:hAnsi="Times New Roman" w:cs="Times New Roman"/>
          <w:b/>
          <w:bCs/>
          <w:sz w:val="22"/>
          <w:szCs w:val="22"/>
          <w:lang w:bidi="sk-SK"/>
        </w:rPr>
        <w:t>3</w:t>
      </w:r>
      <w:r w:rsidR="00572669">
        <w:rPr>
          <w:rFonts w:ascii="Times New Roman" w:hAnsi="Times New Roman" w:cs="Times New Roman"/>
          <w:b/>
          <w:bCs/>
          <w:sz w:val="22"/>
          <w:szCs w:val="22"/>
          <w:lang w:bidi="sk-SK"/>
        </w:rPr>
        <w:t>0</w:t>
      </w: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: </w:t>
      </w:r>
      <w:r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 </w:t>
      </w:r>
      <w:r w:rsidR="0075558E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Špecializovaný liečebný ústav Marína, štátny podnik</w:t>
      </w:r>
    </w:p>
    <w:p w14:paraId="5FDDD635" w14:textId="00E277F4" w:rsidR="0075558E" w:rsidRDefault="0075558E" w:rsidP="0075558E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             Sídlo:   Sládkovičova 311/3, 962 37 Kováčová</w:t>
      </w:r>
    </w:p>
    <w:p w14:paraId="094E1B9C" w14:textId="20495E3E" w:rsidR="00EE0D37" w:rsidRDefault="00EE0D37" w:rsidP="0075558E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EE0D37" w:rsidRPr="00966BE0" w14:paraId="3C41FB20" w14:textId="77777777" w:rsidTr="00EE0D37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85DC8F" w14:textId="77777777" w:rsidR="00EE0D37" w:rsidRPr="00966BE0" w:rsidRDefault="00EE0D37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E6B05DB" w14:textId="77777777" w:rsidR="00EE0D37" w:rsidRPr="00966BE0" w:rsidRDefault="00EE0D37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CC8D56" w14:textId="77777777" w:rsidR="00EE0D37" w:rsidRPr="00966BE0" w:rsidRDefault="00EE0D37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456C993" w14:textId="77777777" w:rsidR="00EE0D37" w:rsidRPr="00966BE0" w:rsidRDefault="00EE0D37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  <w:p w14:paraId="007FE220" w14:textId="77777777" w:rsidR="00EE0D37" w:rsidRPr="00966BE0" w:rsidRDefault="00EE0D37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Výška DPH</w:t>
            </w:r>
          </w:p>
          <w:p w14:paraId="4512914F" w14:textId="77777777" w:rsidR="00EE0D37" w:rsidRPr="00966BE0" w:rsidRDefault="00EE0D37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5D5991" w14:textId="77777777" w:rsidR="00EE0D37" w:rsidRPr="00966BE0" w:rsidRDefault="00EE0D37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s DPH</w:t>
            </w:r>
          </w:p>
        </w:tc>
      </w:tr>
      <w:tr w:rsidR="00EE0D37" w:rsidRPr="00966BE0" w14:paraId="2A6B0040" w14:textId="77777777" w:rsidTr="00EE0D37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4BC062" w14:textId="77777777" w:rsidR="00EE0D37" w:rsidRPr="00966BE0" w:rsidRDefault="00EE0D37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966BE0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966BE0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7204D90" w14:textId="77777777" w:rsidR="00EE0D37" w:rsidRPr="00966BE0" w:rsidRDefault="00EE0D37" w:rsidP="00EE0D37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D4C5E9D" w14:textId="77777777" w:rsidR="00EE0D37" w:rsidRPr="00966BE0" w:rsidRDefault="00EE0D37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5D66395" w14:textId="77777777" w:rsidR="00EE0D37" w:rsidRPr="00966BE0" w:rsidRDefault="00EE0D37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CB72DF5" w14:textId="77777777" w:rsidR="00EE0D37" w:rsidRPr="00966BE0" w:rsidRDefault="00EE0D37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65F54E78" w14:textId="77777777" w:rsidR="00EE0D37" w:rsidRDefault="00EE0D37" w:rsidP="00EE0D37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0ED04CC7" w14:textId="77777777" w:rsidR="00EE0D37" w:rsidRDefault="00EE0D37" w:rsidP="00EE0D37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6258276E" w14:textId="35DD5C23" w:rsidR="0075558E" w:rsidRDefault="00EE0D37" w:rsidP="00572669">
      <w:pPr>
        <w:pStyle w:val="Zkladntext1"/>
        <w:numPr>
          <w:ilvl w:val="0"/>
          <w:numId w:val="1"/>
        </w:numPr>
        <w:spacing w:after="0" w:line="240" w:lineRule="auto"/>
        <w:ind w:left="709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Časť </w:t>
      </w:r>
      <w:r w:rsidR="0075558E">
        <w:rPr>
          <w:rFonts w:ascii="Times New Roman" w:hAnsi="Times New Roman" w:cs="Times New Roman"/>
          <w:b/>
          <w:bCs/>
          <w:sz w:val="22"/>
          <w:szCs w:val="22"/>
          <w:lang w:bidi="sk-SK"/>
        </w:rPr>
        <w:t>3</w:t>
      </w:r>
      <w:r w:rsidR="00572669">
        <w:rPr>
          <w:rFonts w:ascii="Times New Roman" w:hAnsi="Times New Roman" w:cs="Times New Roman"/>
          <w:b/>
          <w:bCs/>
          <w:sz w:val="22"/>
          <w:szCs w:val="22"/>
          <w:lang w:bidi="sk-SK"/>
        </w:rPr>
        <w:t>1</w:t>
      </w: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: </w:t>
      </w:r>
      <w:r w:rsidR="0075558E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Úrad verejného zdravotníctva SR</w:t>
      </w:r>
    </w:p>
    <w:p w14:paraId="6AEDA19E" w14:textId="27ED329D" w:rsidR="0075558E" w:rsidRDefault="0075558E" w:rsidP="0075558E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            Sídlo:    Trnavská cesta 52, 826 45 Bratislava</w:t>
      </w:r>
    </w:p>
    <w:p w14:paraId="7E5136FF" w14:textId="06616B25" w:rsidR="00EE0D37" w:rsidRDefault="00EE0D37" w:rsidP="0075558E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EE0D37" w:rsidRPr="00966BE0" w14:paraId="62EB2FD3" w14:textId="77777777" w:rsidTr="00EE0D37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B7CC87" w14:textId="77777777" w:rsidR="00EE0D37" w:rsidRPr="00966BE0" w:rsidRDefault="00EE0D37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22DFC23" w14:textId="77777777" w:rsidR="00EE0D37" w:rsidRPr="00966BE0" w:rsidRDefault="00EE0D37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2E7AD2" w14:textId="77777777" w:rsidR="00EE0D37" w:rsidRPr="00966BE0" w:rsidRDefault="00EE0D37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72A954B" w14:textId="77777777" w:rsidR="00EE0D37" w:rsidRPr="00966BE0" w:rsidRDefault="00EE0D37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  <w:p w14:paraId="47AE4845" w14:textId="77777777" w:rsidR="00EE0D37" w:rsidRPr="00966BE0" w:rsidRDefault="00EE0D37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Výška DPH</w:t>
            </w:r>
          </w:p>
          <w:p w14:paraId="041759BC" w14:textId="77777777" w:rsidR="00EE0D37" w:rsidRPr="00966BE0" w:rsidRDefault="00EE0D37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DA2C89" w14:textId="77777777" w:rsidR="00EE0D37" w:rsidRPr="00966BE0" w:rsidRDefault="00EE0D37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s DPH</w:t>
            </w:r>
          </w:p>
        </w:tc>
      </w:tr>
      <w:tr w:rsidR="00EE0D37" w:rsidRPr="00966BE0" w14:paraId="35425867" w14:textId="77777777" w:rsidTr="00EE0D37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96AA5C" w14:textId="77777777" w:rsidR="00EE0D37" w:rsidRPr="00966BE0" w:rsidRDefault="00EE0D37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966BE0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966BE0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6127D29" w14:textId="77777777" w:rsidR="00EE0D37" w:rsidRPr="00966BE0" w:rsidRDefault="00EE0D37" w:rsidP="00EE0D37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E5883E8" w14:textId="77777777" w:rsidR="00EE0D37" w:rsidRPr="00966BE0" w:rsidRDefault="00EE0D37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4C9386A" w14:textId="77777777" w:rsidR="00EE0D37" w:rsidRPr="00966BE0" w:rsidRDefault="00EE0D37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686323F" w14:textId="77777777" w:rsidR="00EE0D37" w:rsidRPr="00966BE0" w:rsidRDefault="00EE0D37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4D464620" w14:textId="77777777" w:rsidR="00EE0D37" w:rsidRDefault="00EE0D37" w:rsidP="00EE0D37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1BFD2A3F" w14:textId="77777777" w:rsidR="00EE0D37" w:rsidRDefault="00EE0D37" w:rsidP="00EE0D37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4B97352D" w14:textId="7B03F881" w:rsidR="0075558E" w:rsidRDefault="00EE0D37" w:rsidP="00572669">
      <w:pPr>
        <w:pStyle w:val="Zkladntext1"/>
        <w:numPr>
          <w:ilvl w:val="0"/>
          <w:numId w:val="1"/>
        </w:numPr>
        <w:spacing w:after="0" w:line="240" w:lineRule="auto"/>
        <w:ind w:left="567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Časť </w:t>
      </w:r>
      <w:r w:rsidR="0075558E">
        <w:rPr>
          <w:rFonts w:ascii="Times New Roman" w:hAnsi="Times New Roman" w:cs="Times New Roman"/>
          <w:b/>
          <w:bCs/>
          <w:sz w:val="22"/>
          <w:szCs w:val="22"/>
          <w:lang w:bidi="sk-SK"/>
        </w:rPr>
        <w:t>3</w:t>
      </w:r>
      <w:r w:rsidR="00572669">
        <w:rPr>
          <w:rFonts w:ascii="Times New Roman" w:hAnsi="Times New Roman" w:cs="Times New Roman"/>
          <w:b/>
          <w:bCs/>
          <w:sz w:val="22"/>
          <w:szCs w:val="22"/>
          <w:lang w:bidi="sk-SK"/>
        </w:rPr>
        <w:t>2</w:t>
      </w: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: </w:t>
      </w:r>
      <w:r w:rsidR="0075558E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proofErr w:type="spellStart"/>
      <w:r w:rsidR="0075558E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Detenčný</w:t>
      </w:r>
      <w:proofErr w:type="spellEnd"/>
      <w:r w:rsidR="0075558E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ústav Hronovce</w:t>
      </w:r>
    </w:p>
    <w:p w14:paraId="02DFE734" w14:textId="483FA1C1" w:rsidR="0075558E" w:rsidRDefault="0075558E" w:rsidP="0075558E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            Sídlo:    ul. Športová 1/B, 935 61 Hronovce</w:t>
      </w:r>
    </w:p>
    <w:p w14:paraId="2307D291" w14:textId="36573BA0" w:rsidR="00EE0D37" w:rsidRDefault="00EE0D37" w:rsidP="0075558E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EE0D37" w:rsidRPr="00966BE0" w14:paraId="4CF01ED0" w14:textId="77777777" w:rsidTr="00EE0D37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25D405" w14:textId="77777777" w:rsidR="00EE0D37" w:rsidRPr="00966BE0" w:rsidRDefault="00EE0D37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C43D1BC" w14:textId="77777777" w:rsidR="00EE0D37" w:rsidRPr="00966BE0" w:rsidRDefault="00EE0D37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D1CDF9" w14:textId="77777777" w:rsidR="00EE0D37" w:rsidRPr="00966BE0" w:rsidRDefault="00EE0D37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BD79789" w14:textId="77777777" w:rsidR="00EE0D37" w:rsidRPr="00966BE0" w:rsidRDefault="00EE0D37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  <w:p w14:paraId="08DD2097" w14:textId="77777777" w:rsidR="00EE0D37" w:rsidRPr="00966BE0" w:rsidRDefault="00EE0D37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Výška DPH</w:t>
            </w:r>
          </w:p>
          <w:p w14:paraId="2637EEB7" w14:textId="77777777" w:rsidR="00EE0D37" w:rsidRPr="00966BE0" w:rsidRDefault="00EE0D37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CD9C40" w14:textId="77777777" w:rsidR="00EE0D37" w:rsidRPr="00966BE0" w:rsidRDefault="00EE0D37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s DPH</w:t>
            </w:r>
          </w:p>
        </w:tc>
      </w:tr>
      <w:tr w:rsidR="00EE0D37" w:rsidRPr="00966BE0" w14:paraId="46B8D31E" w14:textId="77777777" w:rsidTr="00EE0D37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DAEA0E" w14:textId="77777777" w:rsidR="00EE0D37" w:rsidRPr="00966BE0" w:rsidRDefault="00EE0D37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966BE0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966BE0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351E26C" w14:textId="77777777" w:rsidR="00EE0D37" w:rsidRPr="00966BE0" w:rsidRDefault="00EE0D37" w:rsidP="00EE0D37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767F9B6" w14:textId="77777777" w:rsidR="00EE0D37" w:rsidRPr="00966BE0" w:rsidRDefault="00EE0D37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AE3A8F5" w14:textId="77777777" w:rsidR="00EE0D37" w:rsidRPr="00966BE0" w:rsidRDefault="00EE0D37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AD5CA26" w14:textId="77777777" w:rsidR="00EE0D37" w:rsidRPr="00966BE0" w:rsidRDefault="00EE0D37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3B881265" w14:textId="77777777" w:rsidR="00EE0D37" w:rsidRDefault="00EE0D37" w:rsidP="00EE0D37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6E368721" w14:textId="77777777" w:rsidR="00EE0D37" w:rsidRDefault="00EE0D37" w:rsidP="00EE0D37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056742DF" w14:textId="20D30B64" w:rsidR="0075558E" w:rsidRDefault="00EE0D37" w:rsidP="00572669">
      <w:pPr>
        <w:pStyle w:val="Zkladntext1"/>
        <w:numPr>
          <w:ilvl w:val="0"/>
          <w:numId w:val="1"/>
        </w:numPr>
        <w:spacing w:after="0" w:line="240" w:lineRule="auto"/>
        <w:ind w:left="709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Časť </w:t>
      </w:r>
      <w:r w:rsidR="0075558E">
        <w:rPr>
          <w:rFonts w:ascii="Times New Roman" w:hAnsi="Times New Roman" w:cs="Times New Roman"/>
          <w:b/>
          <w:bCs/>
          <w:sz w:val="22"/>
          <w:szCs w:val="22"/>
          <w:lang w:bidi="sk-SK"/>
        </w:rPr>
        <w:t>3</w:t>
      </w:r>
      <w:r w:rsidR="00572669">
        <w:rPr>
          <w:rFonts w:ascii="Times New Roman" w:hAnsi="Times New Roman" w:cs="Times New Roman"/>
          <w:b/>
          <w:bCs/>
          <w:sz w:val="22"/>
          <w:szCs w:val="22"/>
          <w:lang w:bidi="sk-SK"/>
        </w:rPr>
        <w:t>3</w:t>
      </w:r>
      <w:r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: </w:t>
      </w:r>
      <w:r w:rsidR="0075558E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Ministerstvo zdravotníctva SR</w:t>
      </w:r>
    </w:p>
    <w:p w14:paraId="657D120B" w14:textId="55FDE4A4" w:rsidR="0075558E" w:rsidRDefault="0075558E" w:rsidP="0075558E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            Sídlo: Limbová 2, 837 52 Bratislava</w:t>
      </w:r>
    </w:p>
    <w:p w14:paraId="72D85D9E" w14:textId="121D342C" w:rsidR="00EE0D37" w:rsidRDefault="00EE0D37" w:rsidP="0075558E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EE0D37" w:rsidRPr="00966BE0" w14:paraId="3D9F038F" w14:textId="77777777" w:rsidTr="00EE0D37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8C6A76" w14:textId="77777777" w:rsidR="00EE0D37" w:rsidRPr="00966BE0" w:rsidRDefault="00EE0D37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2DD18A5" w14:textId="77777777" w:rsidR="00EE0D37" w:rsidRPr="00966BE0" w:rsidRDefault="00EE0D37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073B72" w14:textId="77777777" w:rsidR="00EE0D37" w:rsidRPr="00966BE0" w:rsidRDefault="00EE0D37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B806586" w14:textId="77777777" w:rsidR="00EE0D37" w:rsidRPr="00966BE0" w:rsidRDefault="00EE0D37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  <w:p w14:paraId="27C388BE" w14:textId="77777777" w:rsidR="00EE0D37" w:rsidRPr="00966BE0" w:rsidRDefault="00EE0D37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Výška DPH</w:t>
            </w:r>
          </w:p>
          <w:p w14:paraId="1361AA4E" w14:textId="77777777" w:rsidR="00EE0D37" w:rsidRPr="00966BE0" w:rsidRDefault="00EE0D37" w:rsidP="00EE0D37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CF3E8A" w14:textId="77777777" w:rsidR="00EE0D37" w:rsidRPr="00966BE0" w:rsidRDefault="00EE0D37" w:rsidP="00EE0D37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s DPH</w:t>
            </w:r>
          </w:p>
        </w:tc>
      </w:tr>
      <w:tr w:rsidR="00EE0D37" w:rsidRPr="00966BE0" w14:paraId="45CE6018" w14:textId="77777777" w:rsidTr="00EE0D37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584D1C" w14:textId="77777777" w:rsidR="00EE0D37" w:rsidRPr="00966BE0" w:rsidRDefault="00EE0D37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966BE0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966BE0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E92DB94" w14:textId="77777777" w:rsidR="00EE0D37" w:rsidRPr="00966BE0" w:rsidRDefault="00EE0D37" w:rsidP="00EE0D37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2FE7D48" w14:textId="77777777" w:rsidR="00EE0D37" w:rsidRPr="00966BE0" w:rsidRDefault="00EE0D37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818F5B1" w14:textId="77777777" w:rsidR="00EE0D37" w:rsidRPr="00966BE0" w:rsidRDefault="00EE0D37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0966C88" w14:textId="77777777" w:rsidR="00EE0D37" w:rsidRPr="00966BE0" w:rsidRDefault="00EE0D37" w:rsidP="00EE0D3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3D95E16E" w14:textId="39F61E57" w:rsidR="00F109D9" w:rsidRDefault="00F109D9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31F6C03B" w14:textId="62395BFE" w:rsidR="00F109D9" w:rsidRDefault="00F109D9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4D8B00D4" w14:textId="5B68AD14" w:rsidR="00F109D9" w:rsidRDefault="00F109D9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9C4C97B" w14:textId="6D725F21" w:rsidR="00572669" w:rsidRDefault="00572669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7B860F5" w14:textId="576C8D77" w:rsidR="00572669" w:rsidRDefault="00572669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7A7BEEBC" w14:textId="7F82A0B3" w:rsidR="00572669" w:rsidRDefault="00572669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15BDD5A" w14:textId="4C4795F1" w:rsidR="00572669" w:rsidRDefault="00572669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71502CFE" w14:textId="2BDB0270" w:rsidR="00572669" w:rsidRDefault="00572669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0BF94766" w14:textId="7534DD2F" w:rsidR="00572669" w:rsidRDefault="00572669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081638B5" w14:textId="578A2921" w:rsidR="00572669" w:rsidRDefault="00572669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6A58CBB9" w14:textId="6B8C7842" w:rsidR="00572669" w:rsidRDefault="00572669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06EE6614" w14:textId="02CEC88A" w:rsidR="00572669" w:rsidRDefault="00572669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1EFFD3F" w14:textId="77777777" w:rsidR="00572669" w:rsidRDefault="00572669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1DD42862" w14:textId="743445B6" w:rsidR="00F109D9" w:rsidRDefault="00F109D9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14634B8F" w14:textId="77777777" w:rsidR="0075558E" w:rsidRDefault="0075558E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4036F785" w14:textId="77777777" w:rsidR="00192A2B" w:rsidRPr="00192A2B" w:rsidRDefault="00192A2B" w:rsidP="00192A2B">
      <w:pPr>
        <w:tabs>
          <w:tab w:val="left" w:pos="2160"/>
          <w:tab w:val="left" w:pos="2880"/>
          <w:tab w:val="left" w:pos="4500"/>
        </w:tabs>
        <w:rPr>
          <w:rFonts w:ascii="Times New Roman" w:hAnsi="Times New Roman"/>
          <w:b/>
          <w:bCs/>
        </w:rPr>
      </w:pPr>
      <w:r w:rsidRPr="00192A2B">
        <w:rPr>
          <w:rFonts w:ascii="Times New Roman" w:hAnsi="Times New Roman"/>
          <w:b/>
          <w:bCs/>
        </w:rPr>
        <w:t xml:space="preserve">Cena ISOTM = </w:t>
      </w:r>
      <w:proofErr w:type="spellStart"/>
      <w:r w:rsidRPr="00192A2B">
        <w:rPr>
          <w:rFonts w:ascii="Times New Roman" w:hAnsi="Times New Roman"/>
          <w:b/>
          <w:bCs/>
        </w:rPr>
        <w:t>Sum</w:t>
      </w:r>
      <w:proofErr w:type="spellEnd"/>
      <w:r w:rsidRPr="00192A2B">
        <w:rPr>
          <w:rFonts w:ascii="Times New Roman" w:hAnsi="Times New Roman"/>
          <w:b/>
          <w:bCs/>
        </w:rPr>
        <w:t xml:space="preserve"> [(ISOT</w:t>
      </w:r>
      <w:r w:rsidRPr="00192A2B">
        <w:rPr>
          <w:rFonts w:ascii="Times New Roman" w:hAnsi="Times New Roman"/>
          <w:b/>
          <w:bCs/>
          <w:sz w:val="14"/>
          <w:szCs w:val="18"/>
        </w:rPr>
        <w:t>DH</w:t>
      </w:r>
      <w:r w:rsidRPr="00192A2B">
        <w:rPr>
          <w:rFonts w:ascii="Times New Roman" w:hAnsi="Times New Roman"/>
          <w:b/>
          <w:bCs/>
        </w:rPr>
        <w:t xml:space="preserve"> +</w:t>
      </w:r>
      <w:proofErr w:type="spellStart"/>
      <w:r w:rsidRPr="00192A2B">
        <w:rPr>
          <w:rFonts w:ascii="Times New Roman" w:hAnsi="Times New Roman"/>
          <w:b/>
          <w:bCs/>
        </w:rPr>
        <w:t>Ki</w:t>
      </w:r>
      <w:proofErr w:type="spellEnd"/>
      <w:r w:rsidRPr="00192A2B">
        <w:rPr>
          <w:rFonts w:ascii="Times New Roman" w:hAnsi="Times New Roman"/>
          <w:b/>
          <w:bCs/>
        </w:rPr>
        <w:t>)</w:t>
      </w:r>
      <w:r w:rsidRPr="00192A2B">
        <w:rPr>
          <w:rFonts w:ascii="Times New Roman" w:hAnsi="Times New Roman"/>
          <w:b/>
          <w:bCs/>
          <w:sz w:val="14"/>
          <w:szCs w:val="18"/>
        </w:rPr>
        <w:t>DH</w:t>
      </w:r>
      <w:r w:rsidRPr="00192A2B">
        <w:rPr>
          <w:rFonts w:ascii="Times New Roman" w:hAnsi="Times New Roman"/>
          <w:b/>
          <w:bCs/>
        </w:rPr>
        <w:t xml:space="preserve"> x N</w:t>
      </w:r>
      <w:r w:rsidRPr="00192A2B">
        <w:rPr>
          <w:rFonts w:ascii="Times New Roman" w:hAnsi="Times New Roman"/>
          <w:b/>
          <w:bCs/>
          <w:sz w:val="14"/>
          <w:szCs w:val="18"/>
        </w:rPr>
        <w:t>DH</w:t>
      </w:r>
      <w:r w:rsidRPr="00192A2B">
        <w:rPr>
          <w:rFonts w:ascii="Times New Roman" w:hAnsi="Times New Roman"/>
          <w:b/>
          <w:bCs/>
        </w:rPr>
        <w:t>] / N</w:t>
      </w:r>
      <w:r w:rsidRPr="00192A2B">
        <w:rPr>
          <w:rFonts w:ascii="Times New Roman" w:hAnsi="Times New Roman"/>
          <w:b/>
          <w:bCs/>
          <w:sz w:val="14"/>
          <w:szCs w:val="18"/>
        </w:rPr>
        <w:t>DM</w:t>
      </w:r>
      <w:r w:rsidRPr="00192A2B">
        <w:rPr>
          <w:rFonts w:ascii="Times New Roman" w:hAnsi="Times New Roman"/>
          <w:b/>
          <w:bCs/>
        </w:rPr>
        <w:t xml:space="preserve"> [EUR/MWh]</w:t>
      </w:r>
    </w:p>
    <w:p w14:paraId="17C27034" w14:textId="77777777" w:rsidR="00192A2B" w:rsidRPr="00192A2B" w:rsidRDefault="00192A2B" w:rsidP="00192A2B">
      <w:pPr>
        <w:tabs>
          <w:tab w:val="left" w:pos="2160"/>
          <w:tab w:val="left" w:pos="2880"/>
          <w:tab w:val="left" w:pos="4500"/>
        </w:tabs>
        <w:rPr>
          <w:rFonts w:ascii="Times New Roman" w:hAnsi="Times New Roman"/>
        </w:rPr>
      </w:pP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1555"/>
        <w:gridCol w:w="7507"/>
      </w:tblGrid>
      <w:tr w:rsidR="00192A2B" w:rsidRPr="00192A2B" w14:paraId="7AFDC814" w14:textId="77777777" w:rsidTr="00EE0D37">
        <w:tc>
          <w:tcPr>
            <w:tcW w:w="1555" w:type="dxa"/>
          </w:tcPr>
          <w:p w14:paraId="195727ED" w14:textId="77777777" w:rsidR="00192A2B" w:rsidRPr="00192A2B" w:rsidRDefault="00192A2B" w:rsidP="00EE0D37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  <w:b/>
                <w:bCs/>
              </w:rPr>
            </w:pPr>
            <w:r w:rsidRPr="00192A2B">
              <w:rPr>
                <w:rFonts w:ascii="Times New Roman" w:hAnsi="Times New Roman"/>
                <w:b/>
                <w:bCs/>
              </w:rPr>
              <w:t>„ISOT</w:t>
            </w:r>
            <w:r w:rsidRPr="00192A2B">
              <w:rPr>
                <w:rFonts w:ascii="Times New Roman" w:hAnsi="Times New Roman"/>
                <w:b/>
                <w:bCs/>
                <w:sz w:val="14"/>
                <w:szCs w:val="18"/>
              </w:rPr>
              <w:t xml:space="preserve">DH </w:t>
            </w:r>
            <w:r w:rsidRPr="00192A2B">
              <w:rPr>
                <w:rFonts w:ascii="Times New Roman" w:hAnsi="Times New Roman"/>
                <w:b/>
                <w:bCs/>
              </w:rPr>
              <w:t>“</w:t>
            </w:r>
          </w:p>
        </w:tc>
        <w:tc>
          <w:tcPr>
            <w:tcW w:w="7507" w:type="dxa"/>
          </w:tcPr>
          <w:p w14:paraId="3FA368F1" w14:textId="77777777" w:rsidR="00192A2B" w:rsidRPr="00192A2B" w:rsidRDefault="00192A2B" w:rsidP="00EE0D37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192A2B">
              <w:rPr>
                <w:rFonts w:ascii="Times New Roman" w:hAnsi="Times New Roman"/>
              </w:rPr>
              <w:t>je hodnota „Ceny ISOT“ v EUR/MWh pre slovenskú obchodnú oblasť na dennom trhu organizovanom OKTE, a.s., zverejňovaná na web adrese https://www.okte.sk/sk v záložke Krátkodobý trh | Zverejnenie údajov | Mesačná správa o DT pre príslušný kalendárny mesiac a rok dodávky | v stĺpci „Cena“ pre príslušný deň „D“ a hodinu „H“ a mesiac „M“ dodávky;</w:t>
            </w:r>
          </w:p>
        </w:tc>
      </w:tr>
      <w:tr w:rsidR="00192A2B" w:rsidRPr="00192A2B" w14:paraId="68AE2FE3" w14:textId="77777777" w:rsidTr="00EE0D37">
        <w:tc>
          <w:tcPr>
            <w:tcW w:w="1555" w:type="dxa"/>
          </w:tcPr>
          <w:p w14:paraId="74F1A1FF" w14:textId="77777777" w:rsidR="00192A2B" w:rsidRPr="00192A2B" w:rsidRDefault="00192A2B" w:rsidP="00EE0D37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  <w:b/>
                <w:bCs/>
              </w:rPr>
            </w:pPr>
            <w:r w:rsidRPr="00192A2B">
              <w:rPr>
                <w:rFonts w:ascii="Times New Roman" w:hAnsi="Times New Roman"/>
                <w:b/>
                <w:bCs/>
              </w:rPr>
              <w:t>„H“</w:t>
            </w:r>
          </w:p>
        </w:tc>
        <w:tc>
          <w:tcPr>
            <w:tcW w:w="7507" w:type="dxa"/>
          </w:tcPr>
          <w:p w14:paraId="74E0A1DA" w14:textId="77777777" w:rsidR="00192A2B" w:rsidRPr="00192A2B" w:rsidRDefault="00192A2B" w:rsidP="00EE0D37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192A2B">
              <w:rPr>
                <w:rFonts w:ascii="Times New Roman" w:hAnsi="Times New Roman"/>
              </w:rPr>
              <w:t>je príslušná hodina daného dňa „D“, v ktorej množstvo odobratej elektriny bude ocenené cenou ISOT platnou pre danú hodinu „H“ v rámci dňa „D“;</w:t>
            </w:r>
          </w:p>
        </w:tc>
      </w:tr>
      <w:tr w:rsidR="00192A2B" w:rsidRPr="00192A2B" w14:paraId="3D4B73E9" w14:textId="77777777" w:rsidTr="00EE0D37">
        <w:tc>
          <w:tcPr>
            <w:tcW w:w="1555" w:type="dxa"/>
          </w:tcPr>
          <w:p w14:paraId="7D7015DE" w14:textId="77777777" w:rsidR="00192A2B" w:rsidRPr="00192A2B" w:rsidRDefault="00192A2B" w:rsidP="00EE0D37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  <w:b/>
                <w:bCs/>
              </w:rPr>
            </w:pPr>
            <w:r w:rsidRPr="00192A2B">
              <w:rPr>
                <w:rFonts w:ascii="Times New Roman" w:hAnsi="Times New Roman"/>
                <w:b/>
                <w:bCs/>
              </w:rPr>
              <w:t>„D“</w:t>
            </w:r>
          </w:p>
        </w:tc>
        <w:tc>
          <w:tcPr>
            <w:tcW w:w="7507" w:type="dxa"/>
          </w:tcPr>
          <w:p w14:paraId="5003CFE5" w14:textId="77777777" w:rsidR="00192A2B" w:rsidRPr="00192A2B" w:rsidRDefault="00192A2B" w:rsidP="00EE0D37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192A2B">
              <w:rPr>
                <w:rFonts w:ascii="Times New Roman" w:hAnsi="Times New Roman"/>
              </w:rPr>
              <w:t>je pre účely výpočtu ceny podľa vzorca príslušný kalendárny deň dodávky;</w:t>
            </w:r>
          </w:p>
        </w:tc>
      </w:tr>
      <w:tr w:rsidR="00192A2B" w:rsidRPr="00192A2B" w14:paraId="0DBFCCF8" w14:textId="77777777" w:rsidTr="00EE0D37">
        <w:tc>
          <w:tcPr>
            <w:tcW w:w="1555" w:type="dxa"/>
          </w:tcPr>
          <w:p w14:paraId="12AA84D1" w14:textId="77777777" w:rsidR="00192A2B" w:rsidRPr="00192A2B" w:rsidRDefault="00192A2B" w:rsidP="00EE0D37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192A2B">
              <w:rPr>
                <w:rFonts w:ascii="Times New Roman" w:hAnsi="Times New Roman"/>
              </w:rPr>
              <w:t>„N</w:t>
            </w:r>
            <w:r w:rsidRPr="00192A2B">
              <w:rPr>
                <w:rFonts w:ascii="Times New Roman" w:hAnsi="Times New Roman"/>
                <w:b/>
                <w:bCs/>
                <w:sz w:val="14"/>
                <w:szCs w:val="18"/>
              </w:rPr>
              <w:t>DH</w:t>
            </w:r>
            <w:r w:rsidRPr="00192A2B">
              <w:rPr>
                <w:rFonts w:ascii="Times New Roman" w:hAnsi="Times New Roman"/>
              </w:rPr>
              <w:t>“</w:t>
            </w:r>
          </w:p>
        </w:tc>
        <w:tc>
          <w:tcPr>
            <w:tcW w:w="7507" w:type="dxa"/>
          </w:tcPr>
          <w:p w14:paraId="32B6113B" w14:textId="77777777" w:rsidR="00192A2B" w:rsidRPr="00192A2B" w:rsidRDefault="00192A2B" w:rsidP="00EE0D37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192A2B">
              <w:rPr>
                <w:rFonts w:ascii="Times New Roman" w:hAnsi="Times New Roman"/>
              </w:rPr>
              <w:t>je skutočne odobraté množstvo elektriny odberateľom v deň „D“ a hodiny „H“ dodávky, v danom fakturačnom období; pre vylúčenie pochybností ide o odberateľom odobrané a hodinovými cenami ISOT ocenené hodinové množstvá elektriny.</w:t>
            </w:r>
          </w:p>
        </w:tc>
      </w:tr>
      <w:tr w:rsidR="00192A2B" w:rsidRPr="00192A2B" w14:paraId="0268E422" w14:textId="77777777" w:rsidTr="00EE0D37">
        <w:tc>
          <w:tcPr>
            <w:tcW w:w="1555" w:type="dxa"/>
          </w:tcPr>
          <w:p w14:paraId="1226F2FB" w14:textId="77777777" w:rsidR="00192A2B" w:rsidRPr="00192A2B" w:rsidRDefault="00192A2B" w:rsidP="00EE0D37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192A2B">
              <w:rPr>
                <w:rFonts w:ascii="Times New Roman" w:hAnsi="Times New Roman"/>
              </w:rPr>
              <w:t>„N</w:t>
            </w:r>
            <w:r w:rsidRPr="00192A2B">
              <w:rPr>
                <w:rFonts w:ascii="Times New Roman" w:hAnsi="Times New Roman"/>
                <w:b/>
                <w:bCs/>
                <w:sz w:val="14"/>
                <w:szCs w:val="18"/>
              </w:rPr>
              <w:t>DM</w:t>
            </w:r>
            <w:r w:rsidRPr="00192A2B">
              <w:rPr>
                <w:rFonts w:ascii="Times New Roman" w:hAnsi="Times New Roman"/>
              </w:rPr>
              <w:t>“</w:t>
            </w:r>
          </w:p>
        </w:tc>
        <w:tc>
          <w:tcPr>
            <w:tcW w:w="7507" w:type="dxa"/>
          </w:tcPr>
          <w:p w14:paraId="7B443317" w14:textId="77777777" w:rsidR="00192A2B" w:rsidRPr="00192A2B" w:rsidRDefault="00192A2B" w:rsidP="00EE0D37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192A2B">
              <w:rPr>
                <w:rFonts w:ascii="Times New Roman" w:hAnsi="Times New Roman"/>
              </w:rPr>
              <w:t>je odberateľom skutočne odobraté množstvo elektriny kumulatívne za celé príslušné fakturačné obdobie (kalendárny mesiac).</w:t>
            </w:r>
          </w:p>
        </w:tc>
      </w:tr>
      <w:tr w:rsidR="00192A2B" w:rsidRPr="00192A2B" w14:paraId="0913BA4A" w14:textId="77777777" w:rsidTr="00EE0D37">
        <w:tc>
          <w:tcPr>
            <w:tcW w:w="1555" w:type="dxa"/>
          </w:tcPr>
          <w:p w14:paraId="0D0499B0" w14:textId="77777777" w:rsidR="00192A2B" w:rsidRPr="00192A2B" w:rsidRDefault="00192A2B" w:rsidP="00EE0D37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  <w:b/>
                <w:bCs/>
              </w:rPr>
            </w:pPr>
            <w:proofErr w:type="spellStart"/>
            <w:r w:rsidRPr="00192A2B">
              <w:rPr>
                <w:rFonts w:ascii="Times New Roman" w:hAnsi="Times New Roman"/>
                <w:b/>
                <w:bCs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bCs/>
              </w:rPr>
              <w:t>“</w:t>
            </w:r>
          </w:p>
        </w:tc>
        <w:tc>
          <w:tcPr>
            <w:tcW w:w="7507" w:type="dxa"/>
          </w:tcPr>
          <w:p w14:paraId="0488A44C" w14:textId="77777777" w:rsidR="00192A2B" w:rsidRPr="00192A2B" w:rsidRDefault="00192A2B" w:rsidP="00EE0D37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192A2B">
              <w:rPr>
                <w:rFonts w:ascii="Times New Roman" w:hAnsi="Times New Roman"/>
              </w:rPr>
              <w:t>je aditívny koeficient, ktorého číselná hodnota „i“ pre príslušný produkt a jeho hodnotu je zmluvne dohodnutá a uvedená v tabuľke nižšie v tomto bode;</w:t>
            </w:r>
          </w:p>
        </w:tc>
      </w:tr>
      <w:tr w:rsidR="00192A2B" w:rsidRPr="00192A2B" w14:paraId="3974D224" w14:textId="77777777" w:rsidTr="00EE0D37">
        <w:tc>
          <w:tcPr>
            <w:tcW w:w="1555" w:type="dxa"/>
          </w:tcPr>
          <w:p w14:paraId="54DE666D" w14:textId="77777777" w:rsidR="00192A2B" w:rsidRPr="00192A2B" w:rsidRDefault="00192A2B" w:rsidP="00EE0D37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192A2B">
              <w:rPr>
                <w:rFonts w:ascii="Times New Roman" w:hAnsi="Times New Roman"/>
              </w:rPr>
              <w:t xml:space="preserve">Hodnota koeficientu </w:t>
            </w:r>
            <w:proofErr w:type="spellStart"/>
            <w:r w:rsidRPr="00192A2B">
              <w:rPr>
                <w:rFonts w:ascii="Times New Roman" w:hAnsi="Times New Roman"/>
              </w:rPr>
              <w:t>Ki</w:t>
            </w:r>
            <w:proofErr w:type="spellEnd"/>
          </w:p>
        </w:tc>
        <w:tc>
          <w:tcPr>
            <w:tcW w:w="7507" w:type="dxa"/>
          </w:tcPr>
          <w:p w14:paraId="730C49B6" w14:textId="77777777" w:rsidR="00192A2B" w:rsidRPr="008323E4" w:rsidRDefault="00192A2B" w:rsidP="00EE0D37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8323E4">
              <w:rPr>
                <w:rFonts w:ascii="Times New Roman" w:hAnsi="Times New Roman"/>
              </w:rPr>
              <w:t>(</w:t>
            </w:r>
            <w:r w:rsidRPr="00572669">
              <w:rPr>
                <w:rFonts w:ascii="Times New Roman" w:hAnsi="Times New Roman"/>
                <w:highlight w:val="yellow"/>
              </w:rPr>
              <w:t>na doplnenie</w:t>
            </w:r>
            <w:bookmarkStart w:id="0" w:name="_GoBack"/>
            <w:bookmarkEnd w:id="0"/>
            <w:r w:rsidRPr="008323E4">
              <w:rPr>
                <w:rFonts w:ascii="Times New Roman" w:hAnsi="Times New Roman"/>
              </w:rPr>
              <w:t>) € bez DPH / MWh</w:t>
            </w:r>
          </w:p>
        </w:tc>
      </w:tr>
    </w:tbl>
    <w:p w14:paraId="51AE6ED7" w14:textId="77777777" w:rsidR="00192A2B" w:rsidRPr="00192A2B" w:rsidRDefault="00192A2B" w:rsidP="00192A2B">
      <w:pPr>
        <w:tabs>
          <w:tab w:val="left" w:pos="2160"/>
          <w:tab w:val="left" w:pos="2880"/>
          <w:tab w:val="left" w:pos="4500"/>
        </w:tabs>
        <w:rPr>
          <w:rFonts w:ascii="Times New Roman" w:hAnsi="Times New Roman"/>
        </w:rPr>
      </w:pPr>
    </w:p>
    <w:p w14:paraId="23B3397D" w14:textId="77777777" w:rsidR="00192A2B" w:rsidRPr="00192A2B" w:rsidRDefault="00192A2B" w:rsidP="005233BC">
      <w:pPr>
        <w:rPr>
          <w:rFonts w:ascii="Times New Roman" w:hAnsi="Times New Roman"/>
        </w:rPr>
      </w:pPr>
    </w:p>
    <w:p w14:paraId="695FDA0C" w14:textId="4C819EBB" w:rsidR="005233BC" w:rsidRPr="00192A2B" w:rsidRDefault="005233BC" w:rsidP="005233BC">
      <w:pPr>
        <w:rPr>
          <w:rFonts w:ascii="Times New Roman" w:hAnsi="Times New Roman"/>
          <w:szCs w:val="22"/>
          <w:lang w:eastAsia="en-US"/>
        </w:rPr>
      </w:pPr>
      <w:r w:rsidRPr="00192A2B">
        <w:rPr>
          <w:rFonts w:ascii="Times New Roman" w:hAnsi="Times New Roman"/>
        </w:rPr>
        <w:t>Záujemca/uchádzač stanoví jednotkovú cenu za obstarávaný predmet zákazky na základe vlastných výpočtov, činností, výdavkov a príjmov podľa platných právnych predpisov. Záujemca/uchádzač je pred predložením svojej ponuky povinný vziať do úvahy všetko, čo je nevyhnutné na úplné a riadne plnenie Zmluvy, pričom do svojej ceny, zahrnie všetky náklady a poplatky spojené s plnením predmetu zákazky ako aj súvisiacich služieb v zmysle platných právnych a iných predpisov, vzťahujúcich sa k predmetu zákazky.</w:t>
      </w:r>
    </w:p>
    <w:p w14:paraId="334EB667" w14:textId="77777777" w:rsidR="005233BC" w:rsidRPr="00192A2B" w:rsidRDefault="005233BC" w:rsidP="00952B0D">
      <w:pPr>
        <w:jc w:val="left"/>
        <w:rPr>
          <w:rFonts w:ascii="Times New Roman" w:hAnsi="Times New Roman"/>
          <w:sz w:val="22"/>
          <w:szCs w:val="22"/>
        </w:rPr>
      </w:pPr>
    </w:p>
    <w:sectPr w:rsidR="005233BC" w:rsidRPr="00192A2B" w:rsidSect="003A74D6">
      <w:head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BE57D4C" w14:textId="77777777" w:rsidR="008C23ED" w:rsidRDefault="008C23ED" w:rsidP="007F0D4C">
      <w:r>
        <w:separator/>
      </w:r>
    </w:p>
  </w:endnote>
  <w:endnote w:type="continuationSeparator" w:id="0">
    <w:p w14:paraId="43CB7771" w14:textId="77777777" w:rsidR="008C23ED" w:rsidRDefault="008C23ED" w:rsidP="007F0D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7C0BA89" w14:textId="77777777" w:rsidR="008C23ED" w:rsidRDefault="008C23ED" w:rsidP="007F0D4C">
      <w:r>
        <w:separator/>
      </w:r>
    </w:p>
  </w:footnote>
  <w:footnote w:type="continuationSeparator" w:id="0">
    <w:p w14:paraId="72F1FAF3" w14:textId="77777777" w:rsidR="008C23ED" w:rsidRDefault="008C23ED" w:rsidP="007F0D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B62EE2" w14:textId="3A2B5E3A" w:rsidR="00EE0D37" w:rsidRPr="00901CBC" w:rsidRDefault="00EE0D37" w:rsidP="005A190D">
    <w:pPr>
      <w:pStyle w:val="Hlavika"/>
      <w:jc w:val="right"/>
      <w:rPr>
        <w:rFonts w:ascii="Arial Narrow" w:hAnsi="Arial Narrow"/>
        <w:sz w:val="22"/>
        <w:szCs w:val="22"/>
      </w:rPr>
    </w:pPr>
    <w:r>
      <w:rPr>
        <w:rFonts w:ascii="Arial Narrow" w:hAnsi="Arial Narrow"/>
        <w:sz w:val="22"/>
        <w:szCs w:val="22"/>
      </w:rPr>
      <w:t>Príloha č.5</w:t>
    </w:r>
    <w:r w:rsidRPr="00901CBC">
      <w:rPr>
        <w:rFonts w:ascii="Arial Narrow" w:hAnsi="Arial Narrow"/>
        <w:sz w:val="22"/>
        <w:szCs w:val="22"/>
      </w:rPr>
      <w:t xml:space="preserve"> </w:t>
    </w:r>
    <w:r>
      <w:rPr>
        <w:rFonts w:ascii="Arial Narrow" w:hAnsi="Arial Narrow"/>
        <w:sz w:val="22"/>
        <w:szCs w:val="22"/>
      </w:rPr>
      <w:t>výzv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EA47B8B"/>
    <w:multiLevelType w:val="hybridMultilevel"/>
    <w:tmpl w:val="845C3E32"/>
    <w:lvl w:ilvl="0" w:tplc="8CFAC33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4B76436"/>
    <w:multiLevelType w:val="hybridMultilevel"/>
    <w:tmpl w:val="06FE8B18"/>
    <w:lvl w:ilvl="0" w:tplc="A3B835AA">
      <w:start w:val="23"/>
      <w:numFmt w:val="decimal"/>
      <w:lvlText w:val="%1."/>
      <w:lvlJc w:val="left"/>
      <w:pPr>
        <w:ind w:left="1080" w:hanging="360"/>
      </w:pPr>
      <w:rPr>
        <w:rFonts w:hint="default"/>
        <w:b/>
        <w:color w:val="auto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6B1550D8"/>
    <w:multiLevelType w:val="hybridMultilevel"/>
    <w:tmpl w:val="B3A2F79C"/>
    <w:lvl w:ilvl="0" w:tplc="8CFAC33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sDQwMLWwNDM3NbNU0lEKTi0uzszPAykwqgUAaUXgBSwAAAA="/>
  </w:docVars>
  <w:rsids>
    <w:rsidRoot w:val="008C5959"/>
    <w:rsid w:val="000032EE"/>
    <w:rsid w:val="00017EEC"/>
    <w:rsid w:val="000517BC"/>
    <w:rsid w:val="0005242E"/>
    <w:rsid w:val="00056DB3"/>
    <w:rsid w:val="00081B91"/>
    <w:rsid w:val="000826DB"/>
    <w:rsid w:val="000A3207"/>
    <w:rsid w:val="000C30F6"/>
    <w:rsid w:val="000C5353"/>
    <w:rsid w:val="000D5CF5"/>
    <w:rsid w:val="000D7E62"/>
    <w:rsid w:val="000E0518"/>
    <w:rsid w:val="000E5218"/>
    <w:rsid w:val="000E54C9"/>
    <w:rsid w:val="000E589C"/>
    <w:rsid w:val="000E6731"/>
    <w:rsid w:val="000E79A2"/>
    <w:rsid w:val="00112067"/>
    <w:rsid w:val="001158B6"/>
    <w:rsid w:val="0012030A"/>
    <w:rsid w:val="00124CE2"/>
    <w:rsid w:val="00130769"/>
    <w:rsid w:val="00133D13"/>
    <w:rsid w:val="001343C1"/>
    <w:rsid w:val="0016419D"/>
    <w:rsid w:val="00177CD9"/>
    <w:rsid w:val="00190633"/>
    <w:rsid w:val="00192A2B"/>
    <w:rsid w:val="00195E8D"/>
    <w:rsid w:val="001A55DF"/>
    <w:rsid w:val="001A7F03"/>
    <w:rsid w:val="001B5E27"/>
    <w:rsid w:val="001C40B1"/>
    <w:rsid w:val="001C4DC4"/>
    <w:rsid w:val="001D7EFA"/>
    <w:rsid w:val="001F788F"/>
    <w:rsid w:val="002024DC"/>
    <w:rsid w:val="00217D57"/>
    <w:rsid w:val="00230947"/>
    <w:rsid w:val="00235718"/>
    <w:rsid w:val="00235C19"/>
    <w:rsid w:val="00241BCD"/>
    <w:rsid w:val="00241C00"/>
    <w:rsid w:val="00244793"/>
    <w:rsid w:val="00245843"/>
    <w:rsid w:val="00251FD7"/>
    <w:rsid w:val="002527DC"/>
    <w:rsid w:val="002544C8"/>
    <w:rsid w:val="00260982"/>
    <w:rsid w:val="0026315E"/>
    <w:rsid w:val="0026465D"/>
    <w:rsid w:val="00273482"/>
    <w:rsid w:val="002751E2"/>
    <w:rsid w:val="002758CF"/>
    <w:rsid w:val="00275A09"/>
    <w:rsid w:val="002835B9"/>
    <w:rsid w:val="00283C1F"/>
    <w:rsid w:val="00284350"/>
    <w:rsid w:val="00291C2E"/>
    <w:rsid w:val="00294290"/>
    <w:rsid w:val="002953E9"/>
    <w:rsid w:val="002B21C6"/>
    <w:rsid w:val="002E21F7"/>
    <w:rsid w:val="002F37DD"/>
    <w:rsid w:val="00305E84"/>
    <w:rsid w:val="00334554"/>
    <w:rsid w:val="0034007A"/>
    <w:rsid w:val="00341694"/>
    <w:rsid w:val="003468C6"/>
    <w:rsid w:val="00361C56"/>
    <w:rsid w:val="003620FC"/>
    <w:rsid w:val="00362B6A"/>
    <w:rsid w:val="00370539"/>
    <w:rsid w:val="00372931"/>
    <w:rsid w:val="00374ADF"/>
    <w:rsid w:val="00385C7D"/>
    <w:rsid w:val="00387C84"/>
    <w:rsid w:val="0039070E"/>
    <w:rsid w:val="00392834"/>
    <w:rsid w:val="00393FBA"/>
    <w:rsid w:val="003976B7"/>
    <w:rsid w:val="003A74D6"/>
    <w:rsid w:val="003A77E3"/>
    <w:rsid w:val="003B2372"/>
    <w:rsid w:val="003C05B3"/>
    <w:rsid w:val="003C52EE"/>
    <w:rsid w:val="003C57E5"/>
    <w:rsid w:val="003D1C92"/>
    <w:rsid w:val="003D7107"/>
    <w:rsid w:val="003E37FF"/>
    <w:rsid w:val="003E5E78"/>
    <w:rsid w:val="003F167E"/>
    <w:rsid w:val="003F3C0A"/>
    <w:rsid w:val="003F4652"/>
    <w:rsid w:val="00405788"/>
    <w:rsid w:val="00412778"/>
    <w:rsid w:val="00421B60"/>
    <w:rsid w:val="00433D37"/>
    <w:rsid w:val="00440EE8"/>
    <w:rsid w:val="004414E3"/>
    <w:rsid w:val="00443B8F"/>
    <w:rsid w:val="004510F1"/>
    <w:rsid w:val="0045441F"/>
    <w:rsid w:val="00460730"/>
    <w:rsid w:val="00472A2B"/>
    <w:rsid w:val="00474030"/>
    <w:rsid w:val="004750CB"/>
    <w:rsid w:val="0047671A"/>
    <w:rsid w:val="00484F5C"/>
    <w:rsid w:val="004853A9"/>
    <w:rsid w:val="004855EA"/>
    <w:rsid w:val="00493C00"/>
    <w:rsid w:val="004A444C"/>
    <w:rsid w:val="004B13FE"/>
    <w:rsid w:val="004B51AB"/>
    <w:rsid w:val="004B7D5A"/>
    <w:rsid w:val="004C0661"/>
    <w:rsid w:val="004C0B13"/>
    <w:rsid w:val="004E0D4A"/>
    <w:rsid w:val="004E76F6"/>
    <w:rsid w:val="004F1A3D"/>
    <w:rsid w:val="004F2510"/>
    <w:rsid w:val="004F3AE2"/>
    <w:rsid w:val="004F407E"/>
    <w:rsid w:val="00505316"/>
    <w:rsid w:val="005233BC"/>
    <w:rsid w:val="00523853"/>
    <w:rsid w:val="00525BED"/>
    <w:rsid w:val="005353B5"/>
    <w:rsid w:val="00536775"/>
    <w:rsid w:val="00536DEA"/>
    <w:rsid w:val="0054060C"/>
    <w:rsid w:val="00541C6A"/>
    <w:rsid w:val="00542C78"/>
    <w:rsid w:val="0056256F"/>
    <w:rsid w:val="00572669"/>
    <w:rsid w:val="00573D7E"/>
    <w:rsid w:val="0058475D"/>
    <w:rsid w:val="00587045"/>
    <w:rsid w:val="005A1066"/>
    <w:rsid w:val="005A190D"/>
    <w:rsid w:val="005A3B68"/>
    <w:rsid w:val="005B0CCF"/>
    <w:rsid w:val="005D3FD0"/>
    <w:rsid w:val="005D4CBF"/>
    <w:rsid w:val="005E0095"/>
    <w:rsid w:val="005E325B"/>
    <w:rsid w:val="005F0686"/>
    <w:rsid w:val="005F3200"/>
    <w:rsid w:val="005F7EDC"/>
    <w:rsid w:val="0061466D"/>
    <w:rsid w:val="006211F7"/>
    <w:rsid w:val="00623A5C"/>
    <w:rsid w:val="0062674B"/>
    <w:rsid w:val="0064062E"/>
    <w:rsid w:val="00666C22"/>
    <w:rsid w:val="006747F6"/>
    <w:rsid w:val="00682AAD"/>
    <w:rsid w:val="006852A7"/>
    <w:rsid w:val="00685CF7"/>
    <w:rsid w:val="006939CB"/>
    <w:rsid w:val="006977E3"/>
    <w:rsid w:val="006A29B1"/>
    <w:rsid w:val="006A4877"/>
    <w:rsid w:val="006D0837"/>
    <w:rsid w:val="006D3C55"/>
    <w:rsid w:val="006E0662"/>
    <w:rsid w:val="006E5C9C"/>
    <w:rsid w:val="00706918"/>
    <w:rsid w:val="00713B69"/>
    <w:rsid w:val="007162EF"/>
    <w:rsid w:val="00716F83"/>
    <w:rsid w:val="00734044"/>
    <w:rsid w:val="00745747"/>
    <w:rsid w:val="00752ADC"/>
    <w:rsid w:val="0075558E"/>
    <w:rsid w:val="00782D23"/>
    <w:rsid w:val="00784E3F"/>
    <w:rsid w:val="007864C5"/>
    <w:rsid w:val="00794058"/>
    <w:rsid w:val="00796745"/>
    <w:rsid w:val="007A158E"/>
    <w:rsid w:val="007A4CB6"/>
    <w:rsid w:val="007A7E78"/>
    <w:rsid w:val="007B5C08"/>
    <w:rsid w:val="007C1E6F"/>
    <w:rsid w:val="007D5580"/>
    <w:rsid w:val="007D5994"/>
    <w:rsid w:val="007E74D7"/>
    <w:rsid w:val="007F0526"/>
    <w:rsid w:val="007F0D4C"/>
    <w:rsid w:val="007F4CC1"/>
    <w:rsid w:val="007F5274"/>
    <w:rsid w:val="007F6AEE"/>
    <w:rsid w:val="008059E6"/>
    <w:rsid w:val="008077EF"/>
    <w:rsid w:val="00812672"/>
    <w:rsid w:val="00823DB6"/>
    <w:rsid w:val="008245DF"/>
    <w:rsid w:val="00825562"/>
    <w:rsid w:val="008323E4"/>
    <w:rsid w:val="00836337"/>
    <w:rsid w:val="00855CA4"/>
    <w:rsid w:val="00857612"/>
    <w:rsid w:val="008714DB"/>
    <w:rsid w:val="00871E24"/>
    <w:rsid w:val="00891A18"/>
    <w:rsid w:val="00893234"/>
    <w:rsid w:val="00894BB7"/>
    <w:rsid w:val="00896579"/>
    <w:rsid w:val="008A1BB9"/>
    <w:rsid w:val="008B6468"/>
    <w:rsid w:val="008B7BC0"/>
    <w:rsid w:val="008C0228"/>
    <w:rsid w:val="008C23ED"/>
    <w:rsid w:val="008C5959"/>
    <w:rsid w:val="008C74BE"/>
    <w:rsid w:val="008D1B78"/>
    <w:rsid w:val="008D37E6"/>
    <w:rsid w:val="008D7446"/>
    <w:rsid w:val="008E07A0"/>
    <w:rsid w:val="008F5E5E"/>
    <w:rsid w:val="00901CBC"/>
    <w:rsid w:val="009036BE"/>
    <w:rsid w:val="009052DC"/>
    <w:rsid w:val="00905300"/>
    <w:rsid w:val="00911E9A"/>
    <w:rsid w:val="00913D4A"/>
    <w:rsid w:val="009201A0"/>
    <w:rsid w:val="0093021C"/>
    <w:rsid w:val="0094402B"/>
    <w:rsid w:val="00944215"/>
    <w:rsid w:val="00952B0D"/>
    <w:rsid w:val="009562F7"/>
    <w:rsid w:val="009643C3"/>
    <w:rsid w:val="0096440E"/>
    <w:rsid w:val="009654BD"/>
    <w:rsid w:val="00965FF5"/>
    <w:rsid w:val="00966BE0"/>
    <w:rsid w:val="00984791"/>
    <w:rsid w:val="00993D11"/>
    <w:rsid w:val="009966B9"/>
    <w:rsid w:val="009A74B4"/>
    <w:rsid w:val="009A7CD7"/>
    <w:rsid w:val="009B6878"/>
    <w:rsid w:val="009C5612"/>
    <w:rsid w:val="009E0BF3"/>
    <w:rsid w:val="009E2D86"/>
    <w:rsid w:val="009E3756"/>
    <w:rsid w:val="009F11EC"/>
    <w:rsid w:val="00A47F94"/>
    <w:rsid w:val="00A53C24"/>
    <w:rsid w:val="00A62199"/>
    <w:rsid w:val="00A806BD"/>
    <w:rsid w:val="00A80BB9"/>
    <w:rsid w:val="00A852B8"/>
    <w:rsid w:val="00A855BE"/>
    <w:rsid w:val="00AB4876"/>
    <w:rsid w:val="00AC471F"/>
    <w:rsid w:val="00AC60E1"/>
    <w:rsid w:val="00AC6F9E"/>
    <w:rsid w:val="00AD4615"/>
    <w:rsid w:val="00AF6CF0"/>
    <w:rsid w:val="00B01D63"/>
    <w:rsid w:val="00B04021"/>
    <w:rsid w:val="00B05C81"/>
    <w:rsid w:val="00B176C5"/>
    <w:rsid w:val="00B22576"/>
    <w:rsid w:val="00B41E73"/>
    <w:rsid w:val="00B42B60"/>
    <w:rsid w:val="00B74899"/>
    <w:rsid w:val="00B76485"/>
    <w:rsid w:val="00B76577"/>
    <w:rsid w:val="00B80C13"/>
    <w:rsid w:val="00B9271C"/>
    <w:rsid w:val="00B959D3"/>
    <w:rsid w:val="00BA2B25"/>
    <w:rsid w:val="00BA4D60"/>
    <w:rsid w:val="00BA7A3C"/>
    <w:rsid w:val="00BB0489"/>
    <w:rsid w:val="00BB3F00"/>
    <w:rsid w:val="00BC2EE2"/>
    <w:rsid w:val="00BC4E18"/>
    <w:rsid w:val="00BC5D1B"/>
    <w:rsid w:val="00BC6D7A"/>
    <w:rsid w:val="00BD27A5"/>
    <w:rsid w:val="00BD48ED"/>
    <w:rsid w:val="00BD50A3"/>
    <w:rsid w:val="00BE40E2"/>
    <w:rsid w:val="00BE5520"/>
    <w:rsid w:val="00BE5A08"/>
    <w:rsid w:val="00BF4488"/>
    <w:rsid w:val="00C110A9"/>
    <w:rsid w:val="00C15DF0"/>
    <w:rsid w:val="00C326B7"/>
    <w:rsid w:val="00C45EE3"/>
    <w:rsid w:val="00C5137D"/>
    <w:rsid w:val="00C51808"/>
    <w:rsid w:val="00C55B5F"/>
    <w:rsid w:val="00C90E95"/>
    <w:rsid w:val="00CA4E1B"/>
    <w:rsid w:val="00CB267B"/>
    <w:rsid w:val="00CB79B4"/>
    <w:rsid w:val="00CC2FD7"/>
    <w:rsid w:val="00CC53C9"/>
    <w:rsid w:val="00CD074E"/>
    <w:rsid w:val="00CE5D96"/>
    <w:rsid w:val="00CF018A"/>
    <w:rsid w:val="00CF29E4"/>
    <w:rsid w:val="00CF5CB9"/>
    <w:rsid w:val="00D00391"/>
    <w:rsid w:val="00D23419"/>
    <w:rsid w:val="00D270EC"/>
    <w:rsid w:val="00D30D7C"/>
    <w:rsid w:val="00D35CF4"/>
    <w:rsid w:val="00D50C46"/>
    <w:rsid w:val="00D512AC"/>
    <w:rsid w:val="00D54E4F"/>
    <w:rsid w:val="00D578BD"/>
    <w:rsid w:val="00D72147"/>
    <w:rsid w:val="00D73E50"/>
    <w:rsid w:val="00D75EED"/>
    <w:rsid w:val="00D85635"/>
    <w:rsid w:val="00D867E2"/>
    <w:rsid w:val="00D87125"/>
    <w:rsid w:val="00DA0310"/>
    <w:rsid w:val="00DB4339"/>
    <w:rsid w:val="00DB582B"/>
    <w:rsid w:val="00DC3794"/>
    <w:rsid w:val="00DD010A"/>
    <w:rsid w:val="00DE35C8"/>
    <w:rsid w:val="00DE3638"/>
    <w:rsid w:val="00DE75D2"/>
    <w:rsid w:val="00E00272"/>
    <w:rsid w:val="00E06CAC"/>
    <w:rsid w:val="00E070D2"/>
    <w:rsid w:val="00E37623"/>
    <w:rsid w:val="00E43ED3"/>
    <w:rsid w:val="00E554DB"/>
    <w:rsid w:val="00E703DE"/>
    <w:rsid w:val="00E73EEF"/>
    <w:rsid w:val="00E91F56"/>
    <w:rsid w:val="00E949AB"/>
    <w:rsid w:val="00EA1323"/>
    <w:rsid w:val="00ED1432"/>
    <w:rsid w:val="00ED14A8"/>
    <w:rsid w:val="00EE0D37"/>
    <w:rsid w:val="00EE47BB"/>
    <w:rsid w:val="00EF53BB"/>
    <w:rsid w:val="00EF6798"/>
    <w:rsid w:val="00F023DA"/>
    <w:rsid w:val="00F079FB"/>
    <w:rsid w:val="00F109D9"/>
    <w:rsid w:val="00F12F9F"/>
    <w:rsid w:val="00F1411E"/>
    <w:rsid w:val="00F24EA0"/>
    <w:rsid w:val="00F27C37"/>
    <w:rsid w:val="00F34EF7"/>
    <w:rsid w:val="00F36D81"/>
    <w:rsid w:val="00F36E9D"/>
    <w:rsid w:val="00F523BE"/>
    <w:rsid w:val="00F540C9"/>
    <w:rsid w:val="00F66969"/>
    <w:rsid w:val="00F7338F"/>
    <w:rsid w:val="00F73DB0"/>
    <w:rsid w:val="00F8280C"/>
    <w:rsid w:val="00F85CF8"/>
    <w:rsid w:val="00F9591B"/>
    <w:rsid w:val="00FA09E8"/>
    <w:rsid w:val="00FA212D"/>
    <w:rsid w:val="00FB5676"/>
    <w:rsid w:val="00FF38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695E83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Calibri" w:hAnsi="Times New Roman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412778"/>
    <w:pPr>
      <w:jc w:val="both"/>
    </w:pPr>
    <w:rPr>
      <w:rFonts w:ascii="Arial" w:hAnsi="Arial"/>
      <w:szCs w:val="24"/>
      <w:lang w:eastAsia="zh-CN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Default">
    <w:name w:val="Default"/>
    <w:rsid w:val="0045441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190633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190633"/>
    <w:rPr>
      <w:rFonts w:ascii="Tahoma" w:hAnsi="Tahoma" w:cs="Tahoma"/>
      <w:sz w:val="16"/>
      <w:szCs w:val="16"/>
      <w:lang w:eastAsia="zh-CN"/>
    </w:rPr>
  </w:style>
  <w:style w:type="paragraph" w:styleId="Odsekzoznamu">
    <w:name w:val="List Paragraph"/>
    <w:basedOn w:val="Normlny"/>
    <w:link w:val="OdsekzoznamuChar"/>
    <w:uiPriority w:val="34"/>
    <w:qFormat/>
    <w:rsid w:val="00BD27A5"/>
    <w:pPr>
      <w:ind w:left="708"/>
    </w:pPr>
  </w:style>
  <w:style w:type="paragraph" w:styleId="Zarkazkladnhotextu2">
    <w:name w:val="Body Text Indent 2"/>
    <w:basedOn w:val="Normlny"/>
    <w:link w:val="Zarkazkladnhotextu2Char"/>
    <w:rsid w:val="003F167E"/>
    <w:pPr>
      <w:ind w:left="360"/>
    </w:pPr>
    <w:rPr>
      <w:rFonts w:eastAsia="Times New Roman"/>
      <w:noProof/>
      <w:lang w:val="x-none" w:eastAsia="x-none"/>
    </w:rPr>
  </w:style>
  <w:style w:type="character" w:customStyle="1" w:styleId="Zarkazkladnhotextu2Char">
    <w:name w:val="Zarážka základného textu 2 Char"/>
    <w:link w:val="Zarkazkladnhotextu2"/>
    <w:rsid w:val="003F167E"/>
    <w:rPr>
      <w:rFonts w:ascii="Arial" w:eastAsia="Times New Roman" w:hAnsi="Arial"/>
      <w:noProof/>
      <w:szCs w:val="24"/>
      <w:lang w:val="x-none" w:eastAsia="x-none"/>
    </w:rPr>
  </w:style>
  <w:style w:type="paragraph" w:styleId="Hlavika">
    <w:name w:val="header"/>
    <w:basedOn w:val="Normlny"/>
    <w:link w:val="Hlavik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7F0D4C"/>
    <w:rPr>
      <w:sz w:val="24"/>
      <w:szCs w:val="24"/>
      <w:lang w:eastAsia="zh-CN"/>
    </w:rPr>
  </w:style>
  <w:style w:type="paragraph" w:styleId="Pta">
    <w:name w:val="footer"/>
    <w:basedOn w:val="Normlny"/>
    <w:link w:val="Pt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7F0D4C"/>
    <w:rPr>
      <w:sz w:val="24"/>
      <w:szCs w:val="24"/>
      <w:lang w:eastAsia="zh-CN"/>
    </w:rPr>
  </w:style>
  <w:style w:type="character" w:styleId="Odkaznakomentr">
    <w:name w:val="annotation reference"/>
    <w:basedOn w:val="Predvolenpsmoodseku"/>
    <w:uiPriority w:val="99"/>
    <w:semiHidden/>
    <w:unhideWhenUsed/>
    <w:rsid w:val="003F3C0A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3F3C0A"/>
    <w:rPr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3F3C0A"/>
    <w:rPr>
      <w:lang w:eastAsia="zh-CN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3F3C0A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3F3C0A"/>
    <w:rPr>
      <w:b/>
      <w:bCs/>
      <w:lang w:eastAsia="zh-CN"/>
    </w:rPr>
  </w:style>
  <w:style w:type="paragraph" w:styleId="Revzia">
    <w:name w:val="Revision"/>
    <w:hidden/>
    <w:uiPriority w:val="99"/>
    <w:semiHidden/>
    <w:rsid w:val="008B6468"/>
    <w:rPr>
      <w:sz w:val="24"/>
      <w:szCs w:val="24"/>
      <w:lang w:eastAsia="zh-CN"/>
    </w:rPr>
  </w:style>
  <w:style w:type="character" w:styleId="Hypertextovprepojenie">
    <w:name w:val="Hyperlink"/>
    <w:basedOn w:val="Predvolenpsmoodseku"/>
    <w:uiPriority w:val="99"/>
    <w:unhideWhenUsed/>
    <w:rsid w:val="00541C6A"/>
    <w:rPr>
      <w:color w:val="0000FF" w:themeColor="hyperlink"/>
      <w:u w:val="single"/>
    </w:rPr>
  </w:style>
  <w:style w:type="character" w:customStyle="1" w:styleId="OdsekzoznamuChar">
    <w:name w:val="Odsek zoznamu Char"/>
    <w:basedOn w:val="Predvolenpsmoodseku"/>
    <w:link w:val="Odsekzoznamu"/>
    <w:uiPriority w:val="34"/>
    <w:locked/>
    <w:rsid w:val="007162EF"/>
    <w:rPr>
      <w:rFonts w:ascii="Arial" w:hAnsi="Arial"/>
      <w:szCs w:val="24"/>
      <w:lang w:eastAsia="zh-CN"/>
    </w:rPr>
  </w:style>
  <w:style w:type="character" w:customStyle="1" w:styleId="Zkladntext">
    <w:name w:val="Základný text_"/>
    <w:basedOn w:val="Predvolenpsmoodseku"/>
    <w:link w:val="Zkladntext1"/>
    <w:rsid w:val="00523853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"/>
    <w:rsid w:val="00523853"/>
    <w:pPr>
      <w:widowControl w:val="0"/>
      <w:spacing w:after="260" w:line="288" w:lineRule="auto"/>
      <w:jc w:val="left"/>
    </w:pPr>
    <w:rPr>
      <w:rFonts w:ascii="Arial Narrow" w:eastAsia="Arial Narrow" w:hAnsi="Arial Narrow" w:cs="Arial Narrow"/>
      <w:szCs w:val="20"/>
      <w:lang w:eastAsia="sk-SK"/>
    </w:rPr>
  </w:style>
  <w:style w:type="table" w:styleId="Mriekatabuky">
    <w:name w:val="Table Grid"/>
    <w:basedOn w:val="Normlnatabuka"/>
    <w:uiPriority w:val="59"/>
    <w:rsid w:val="00192A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194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43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4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84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1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5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9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f:fields xmlns:f="http://schemas.fabasoft.com/folio/2007/fields">
  <f:record>
    <f:field ref="objname" par="" text="01_PZ_IT zariadenia" edit="true"/>
    <f:field ref="objsubject" par="" text="" edit="true"/>
    <f:field ref="objcreatedby" par="" text="Srnková Gabriela, Mgr."/>
    <f:field ref="objcreatedat" par="" date="2017-04-11T10:43:07" text="11.4.2017 10:43:07"/>
    <f:field ref="objchangedby" par="" text="Srnková Gabriela, Mgr."/>
    <f:field ref="objmodifiedat" par="" date="2018-12-28T11:28:17" text="28.12.2018 11:28:17"/>
    <f:field ref="doc_FSCFOLIO_1_1001_FieldDocumentNumber" par="" text=""/>
    <f:field ref="doc_FSCFOLIO_1_1001_FieldSubject" par="" text=""/>
    <f:field ref="FSCFOLIO_1_1001_FieldCurrentUser" par="" text="Mgr. Gabriela Srnková"/>
    <f:field ref="CCAPRECONFIG_15_1001_Objektname" par="" text="01_PZ_IT zariadenia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  <f:record inx="1">
    <f:field ref="SKEDITIONREG_103_510_MenoNazov" par="" text="OVO (ODBOR VEREJNÉHO OBSTARÁVANIA MV SR)"/>
    <f:field ref="SKEDITIONREG_103_510_POBox" par="" text=""/>
    <f:field ref="SKEDITIONREG_103_510_Ulica" par="" text=""/>
    <f:field ref="SKEDITIONREG_103_510_PSC" par="" text=""/>
    <f:field ref="SKEDITIONREG_103_510_Obec" par="" text=""/>
    <f:field ref="SKEDITIONREG_103_510_Krajina" par="" text=""/>
    <f:field ref="SKEDITIONREG_103_510_Stat" par="" text=""/>
    <f:field ref="SKEDITIONREG_103_510_AddrLine1" par="" text=""/>
    <f:field ref="SKEDITIONREG_103_510_AddrLine2" par="" text=""/>
    <f:field ref="SKEDITIONREG_103_510_AddrLine3" par="" text=""/>
    <f:field ref="SKEDITIONREG_103_510_AddrLine4" par="" text=""/>
    <f:field ref="SKEDITIONREG_103_510_ElAddr1" par="" text=""/>
    <f:field ref="SKEDITIONREG_103_510_ElAddr2" par="" text=""/>
    <f:field ref="SKMVPRECONFIG_103_510_MergeFieldNameOrganisationPerson" par="" text="OVO (ODBOR VEREJNÉHO OBSTARÁVANIA MV SR)"/>
    <f:field ref="SKMVPRECONFIG_103_510_MergeFieldMainAddressStreet" par="" text=""/>
    <f:field ref="SKMVPRECONFIG_103_510_MergeFieldMaiAddressZIPCity" par="" text=" "/>
    <f:field ref="SKMVPRECONFIG_103_510_MergeFieldOrganizationCountry" par="" text=""/>
    <f:field ref="SKMVPRECONFIG_103_510_MergeFieldAddressPOBoxOrStreet" par="" text=""/>
  </f:record>
  <f:display par="" text="Serialcontext &gt; Adresáti">
    <f:field ref="SKEDITIONREG_103_510_MenoNazov" text=""/>
    <f:field ref="SKEDITIONREG_103_510_POBox" text="P.O. Box"/>
    <f:field ref="SKEDITIONREG_103_510_Ulica" text="Ulica"/>
    <f:field ref="SKEDITIONREG_103_510_PSC" text="PSČ"/>
    <f:field ref="SKEDITIONREG_103_510_Obec" text="Obec"/>
    <f:field ref="SKEDITIONREG_103_510_Krajina" text="Krajina/provincia"/>
    <f:field ref="SKEDITIONREG_103_510_Stat" text="Štát"/>
    <f:field ref="SKEDITIONREG_103_510_AddrLine1" text="Adresný riadok 1"/>
    <f:field ref="SKEDITIONREG_103_510_AddrLine2" text="Adresný riadok 2"/>
    <f:field ref="SKEDITIONREG_103_510_AddrLine3" text="Adresný riadok 3"/>
    <f:field ref="SKEDITIONREG_103_510_AddrLine4" text="Adresný riadok 4"/>
    <f:field ref="SKEDITIONREG_103_510_ElAddr1" text="El. adresa 1"/>
    <f:field ref="SKEDITIONREG_103_510_ElAddr2" text="El. adresa 2"/>
    <f:field ref="SKMVPRECONFIG_103_510_MergeFieldNameOrganisationPerson" text="Názov organizácie/osoby"/>
    <f:field ref="SKMVPRECONFIG_103_510_MergeFieldMainAddressStreet" text="Hlavná adresa/ulica"/>
    <f:field ref="SKMVPRECONFIG_103_510_MergeFieldMaiAddressZIPCity" text="Hlavná adresa/PSCobec"/>
    <f:field ref="SKMVPRECONFIG_103_510_MergeFieldOrganizationCountry" text="Organizácia/adresa/krajinaŠtát"/>
    <f:field ref="SKMVPRECONFIG_103_510_MergeFieldAddressPOBoxOrStreet" text="Adresa/POBox alebo Ulica"/>
  </f:display>
</f:field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369D3038-A084-48D5-8038-A058D4679F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510</Words>
  <Characters>8610</Characters>
  <Application>Microsoft Office Word</Application>
  <DocSecurity>0</DocSecurity>
  <Lines>71</Lines>
  <Paragraphs>20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12-01T14:50:00Z</dcterms:created>
  <dcterms:modified xsi:type="dcterms:W3CDTF">2024-09-27T10:27:00Z</dcterms:modified>
</cp:coreProperties>
</file>